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AD703" w14:textId="1A23801F" w:rsidR="00242E3E" w:rsidRPr="0016777E" w:rsidRDefault="00505986" w:rsidP="00917F0A">
      <w:pPr>
        <w:jc w:val="center"/>
        <w:rPr>
          <w:rFonts w:ascii="Times New Roman" w:hAnsi="Times New Roman" w:cs="Times New Roman"/>
          <w:sz w:val="40"/>
          <w:szCs w:val="40"/>
        </w:rPr>
      </w:pPr>
      <w:r w:rsidRPr="0016777E">
        <w:rPr>
          <w:rFonts w:ascii="Times New Roman" w:eastAsia="黑体" w:hAnsi="Times New Roman" w:cs="Times New Roman"/>
          <w:b/>
          <w:sz w:val="40"/>
          <w:szCs w:val="40"/>
        </w:rPr>
        <w:t>20</w:t>
      </w:r>
      <w:r w:rsidR="000B6B72" w:rsidRPr="0016777E">
        <w:rPr>
          <w:rFonts w:ascii="Times New Roman" w:eastAsia="黑体" w:hAnsi="Times New Roman" w:cs="Times New Roman"/>
          <w:b/>
          <w:sz w:val="40"/>
          <w:szCs w:val="40"/>
        </w:rPr>
        <w:t>20</w:t>
      </w:r>
      <w:r w:rsidR="00383CBD" w:rsidRPr="0016777E">
        <w:rPr>
          <w:rFonts w:ascii="Times New Roman" w:eastAsia="黑体" w:hAnsi="Times New Roman" w:cs="Times New Roman"/>
          <w:b/>
          <w:sz w:val="40"/>
          <w:szCs w:val="40"/>
        </w:rPr>
        <w:t>年</w:t>
      </w:r>
      <w:r w:rsidR="00B47B0C" w:rsidRPr="0016777E">
        <w:rPr>
          <w:rFonts w:ascii="Times New Roman" w:eastAsia="黑体" w:hAnsi="Times New Roman" w:cs="Times New Roman"/>
          <w:b/>
          <w:sz w:val="40"/>
          <w:szCs w:val="40"/>
        </w:rPr>
        <w:t>“</w:t>
      </w:r>
      <w:r w:rsidRPr="0016777E">
        <w:rPr>
          <w:rFonts w:ascii="Times New Roman" w:eastAsia="黑体" w:hAnsi="Times New Roman" w:cs="Times New Roman"/>
          <w:b/>
          <w:sz w:val="40"/>
          <w:szCs w:val="40"/>
        </w:rPr>
        <w:t>王宝和杯</w:t>
      </w:r>
      <w:r w:rsidR="00B47B0C" w:rsidRPr="0016777E">
        <w:rPr>
          <w:rFonts w:ascii="Times New Roman" w:eastAsia="黑体" w:hAnsi="Times New Roman" w:cs="Times New Roman"/>
          <w:b/>
          <w:sz w:val="40"/>
          <w:szCs w:val="40"/>
        </w:rPr>
        <w:t>”</w:t>
      </w:r>
      <w:r w:rsidR="00B47B0C" w:rsidRPr="0016777E">
        <w:rPr>
          <w:rFonts w:ascii="Times New Roman" w:eastAsia="黑体" w:hAnsi="Times New Roman" w:cs="Times New Roman"/>
          <w:b/>
          <w:sz w:val="40"/>
          <w:szCs w:val="40"/>
        </w:rPr>
        <w:t>全国</w:t>
      </w:r>
      <w:r w:rsidRPr="0016777E">
        <w:rPr>
          <w:rFonts w:ascii="Times New Roman" w:eastAsia="黑体" w:hAnsi="Times New Roman" w:cs="Times New Roman"/>
          <w:b/>
          <w:sz w:val="40"/>
          <w:szCs w:val="40"/>
        </w:rPr>
        <w:t>河蟹大赛</w:t>
      </w:r>
      <w:r w:rsidR="00242E3E" w:rsidRPr="0016777E">
        <w:rPr>
          <w:rFonts w:ascii="Times New Roman" w:eastAsia="黑体" w:hAnsi="Times New Roman" w:cs="Times New Roman"/>
          <w:b/>
          <w:sz w:val="40"/>
          <w:szCs w:val="40"/>
        </w:rPr>
        <w:t>颁奖阶段</w:t>
      </w:r>
    </w:p>
    <w:p w14:paraId="5F775FD6" w14:textId="77777777" w:rsidR="00917F0A" w:rsidRPr="0016777E" w:rsidRDefault="00917F0A" w:rsidP="00917F0A">
      <w:pPr>
        <w:jc w:val="center"/>
        <w:rPr>
          <w:rFonts w:ascii="Times New Roman" w:hAnsi="Times New Roman" w:cs="Times New Roman"/>
        </w:rPr>
      </w:pPr>
    </w:p>
    <w:p w14:paraId="01A4751B" w14:textId="77777777" w:rsidR="00242E3E" w:rsidRPr="0016777E" w:rsidRDefault="00C26EF8" w:rsidP="00C26EF8">
      <w:p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16777E">
        <w:rPr>
          <w:rFonts w:ascii="Times New Roman" w:hAnsi="Times New Roman" w:cs="Times New Roman"/>
          <w:sz w:val="32"/>
          <w:szCs w:val="32"/>
        </w:rPr>
        <w:t xml:space="preserve">   </w:t>
      </w:r>
      <w:r w:rsidR="00242E3E" w:rsidRPr="0016777E">
        <w:rPr>
          <w:rFonts w:ascii="Times New Roman" w:hAnsi="Times New Roman" w:cs="Times New Roman"/>
          <w:sz w:val="32"/>
          <w:szCs w:val="32"/>
        </w:rPr>
        <w:t>经过评选组专家辛勤的工作，经计算机统计，现已揭晓：</w:t>
      </w:r>
    </w:p>
    <w:p w14:paraId="1D2D308D" w14:textId="77777777" w:rsidR="00242E3E" w:rsidRPr="0016777E" w:rsidRDefault="00242E3E" w:rsidP="00242E3E">
      <w:pPr>
        <w:spacing w:line="360" w:lineRule="auto"/>
        <w:ind w:firstLineChars="150" w:firstLine="480"/>
        <w:rPr>
          <w:rFonts w:ascii="Times New Roman" w:hAnsi="Times New Roman" w:cs="Times New Roman"/>
          <w:sz w:val="32"/>
          <w:szCs w:val="32"/>
        </w:rPr>
      </w:pPr>
      <w:r w:rsidRPr="0016777E">
        <w:rPr>
          <w:rFonts w:ascii="Times New Roman" w:hAnsi="Times New Roman" w:cs="Times New Roman"/>
          <w:sz w:val="32"/>
          <w:szCs w:val="32"/>
        </w:rPr>
        <w:t>首先揭晓的是：</w:t>
      </w:r>
    </w:p>
    <w:p w14:paraId="69AC5D59" w14:textId="77777777" w:rsidR="00505986" w:rsidRPr="0016777E" w:rsidRDefault="00505986" w:rsidP="00505986">
      <w:pPr>
        <w:rPr>
          <w:rFonts w:ascii="Times New Roman" w:hAnsi="Times New Roman" w:cs="Times New Roman"/>
        </w:rPr>
      </w:pPr>
    </w:p>
    <w:p w14:paraId="148619A8" w14:textId="77777777" w:rsidR="00505986" w:rsidRPr="0016777E" w:rsidRDefault="00505986" w:rsidP="005059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6777E">
        <w:rPr>
          <w:rFonts w:ascii="Times New Roman" w:hAnsi="Times New Roman" w:cs="Times New Roman"/>
          <w:b/>
          <w:sz w:val="32"/>
          <w:szCs w:val="32"/>
        </w:rPr>
        <w:t>蟹王</w:t>
      </w:r>
      <w:r w:rsidR="00242E3E" w:rsidRPr="0016777E">
        <w:rPr>
          <w:rFonts w:ascii="Times New Roman" w:hAnsi="Times New Roman" w:cs="Times New Roman"/>
          <w:b/>
          <w:sz w:val="32"/>
          <w:szCs w:val="32"/>
        </w:rPr>
        <w:t>、</w:t>
      </w:r>
      <w:r w:rsidRPr="0016777E">
        <w:rPr>
          <w:rFonts w:ascii="Times New Roman" w:hAnsi="Times New Roman" w:cs="Times New Roman"/>
          <w:b/>
          <w:sz w:val="32"/>
          <w:szCs w:val="32"/>
        </w:rPr>
        <w:t>蟹后</w:t>
      </w:r>
      <w:r w:rsidR="00242E3E" w:rsidRPr="0016777E">
        <w:rPr>
          <w:rFonts w:ascii="Times New Roman" w:hAnsi="Times New Roman" w:cs="Times New Roman"/>
          <w:b/>
          <w:sz w:val="32"/>
          <w:szCs w:val="32"/>
        </w:rPr>
        <w:t>奖</w:t>
      </w:r>
    </w:p>
    <w:p w14:paraId="7792F6A1" w14:textId="1466CC8C" w:rsidR="00242E3E" w:rsidRPr="0016777E" w:rsidRDefault="00242E3E" w:rsidP="009F69A7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宋体" w:hAnsi="Times New Roman" w:cs="Times New Roman"/>
          <w:sz w:val="32"/>
          <w:szCs w:val="32"/>
        </w:rPr>
      </w:pPr>
      <w:proofErr w:type="gramStart"/>
      <w:r w:rsidRPr="0016777E">
        <w:rPr>
          <w:rFonts w:ascii="Times New Roman" w:eastAsia="宋体" w:hAnsi="Times New Roman" w:cs="Times New Roman"/>
          <w:sz w:val="32"/>
          <w:szCs w:val="32"/>
        </w:rPr>
        <w:t>蟹王奖</w:t>
      </w:r>
      <w:proofErr w:type="gramEnd"/>
      <w:r w:rsidRPr="0016777E">
        <w:rPr>
          <w:rFonts w:ascii="Times New Roman" w:eastAsia="宋体" w:hAnsi="Times New Roman" w:cs="Times New Roman"/>
          <w:sz w:val="32"/>
          <w:szCs w:val="32"/>
        </w:rPr>
        <w:t>1</w:t>
      </w:r>
      <w:r w:rsidRPr="0016777E">
        <w:rPr>
          <w:rFonts w:ascii="Times New Roman" w:eastAsia="宋体" w:hAnsi="Times New Roman" w:cs="Times New Roman"/>
          <w:sz w:val="32"/>
          <w:szCs w:val="32"/>
        </w:rPr>
        <w:t>名，雄蟹体重</w:t>
      </w:r>
      <w:r w:rsidR="00C34690" w:rsidRPr="00C34690">
        <w:rPr>
          <w:rFonts w:ascii="Times New Roman" w:eastAsia="宋体" w:hAnsi="Times New Roman" w:cs="Times New Roman" w:hint="eastAsia"/>
          <w:bCs/>
          <w:sz w:val="32"/>
          <w:szCs w:val="32"/>
        </w:rPr>
        <w:t>657.</w:t>
      </w:r>
      <w:r w:rsidR="0047722A">
        <w:rPr>
          <w:rFonts w:ascii="Times New Roman" w:eastAsia="宋体" w:hAnsi="Times New Roman" w:cs="Times New Roman" w:hint="eastAsia"/>
          <w:bCs/>
          <w:sz w:val="32"/>
          <w:szCs w:val="32"/>
        </w:rPr>
        <w:t>7</w:t>
      </w:r>
      <w:r w:rsidRPr="0016777E">
        <w:rPr>
          <w:rFonts w:ascii="Times New Roman" w:eastAsia="宋体" w:hAnsi="Times New Roman" w:cs="Times New Roman"/>
          <w:sz w:val="32"/>
          <w:szCs w:val="32"/>
        </w:rPr>
        <w:t>克，是</w:t>
      </w:r>
      <w:r w:rsidR="0047722A">
        <w:rPr>
          <w:rFonts w:ascii="Times New Roman" w:eastAsia="宋体" w:hAnsi="Times New Roman" w:cs="Times New Roman" w:hint="eastAsia"/>
          <w:sz w:val="32"/>
          <w:szCs w:val="32"/>
        </w:rPr>
        <w:t>16</w:t>
      </w:r>
      <w:r w:rsidRPr="0016777E">
        <w:rPr>
          <w:rFonts w:ascii="Times New Roman" w:eastAsia="宋体" w:hAnsi="Times New Roman" w:cs="Times New Roman"/>
          <w:sz w:val="32"/>
          <w:szCs w:val="32"/>
        </w:rPr>
        <w:t>号，选送单位是：</w:t>
      </w:r>
      <w:r w:rsidR="001C5F79" w:rsidRPr="0016777E">
        <w:rPr>
          <w:rFonts w:ascii="Times New Roman" w:eastAsia="宋体" w:hAnsi="Times New Roman" w:cs="Times New Roman"/>
          <w:sz w:val="32"/>
          <w:szCs w:val="32"/>
        </w:rPr>
        <w:t xml:space="preserve"> </w:t>
      </w:r>
      <w:r w:rsidR="00C34690" w:rsidRPr="00C34690">
        <w:rPr>
          <w:rFonts w:ascii="Times New Roman" w:eastAsia="宋体" w:hAnsi="Times New Roman" w:cs="Times New Roman" w:hint="eastAsia"/>
          <w:sz w:val="32"/>
          <w:szCs w:val="32"/>
        </w:rPr>
        <w:t>吉水县盘古生态农业发展有限公司</w:t>
      </w:r>
    </w:p>
    <w:p w14:paraId="63967E61" w14:textId="4410B989" w:rsidR="00242E3E" w:rsidRPr="0016777E" w:rsidRDefault="00242E3E" w:rsidP="001C5F79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宋体" w:hAnsi="Times New Roman" w:cs="Times New Roman"/>
          <w:sz w:val="32"/>
          <w:szCs w:val="32"/>
        </w:rPr>
      </w:pPr>
      <w:proofErr w:type="gramStart"/>
      <w:r w:rsidRPr="0016777E">
        <w:rPr>
          <w:rFonts w:ascii="Times New Roman" w:eastAsia="宋体" w:hAnsi="Times New Roman" w:cs="Times New Roman"/>
          <w:sz w:val="32"/>
          <w:szCs w:val="32"/>
        </w:rPr>
        <w:t>蟹后奖</w:t>
      </w:r>
      <w:r w:rsidRPr="0016777E">
        <w:rPr>
          <w:rFonts w:ascii="Times New Roman" w:eastAsia="宋体" w:hAnsi="Times New Roman" w:cs="Times New Roman"/>
          <w:sz w:val="32"/>
          <w:szCs w:val="32"/>
        </w:rPr>
        <w:t>1</w:t>
      </w:r>
      <w:r w:rsidRPr="0016777E">
        <w:rPr>
          <w:rFonts w:ascii="Times New Roman" w:eastAsia="宋体" w:hAnsi="Times New Roman" w:cs="Times New Roman"/>
          <w:sz w:val="32"/>
          <w:szCs w:val="32"/>
        </w:rPr>
        <w:t>名</w:t>
      </w:r>
      <w:proofErr w:type="gramEnd"/>
      <w:r w:rsidRPr="0016777E">
        <w:rPr>
          <w:rFonts w:ascii="Times New Roman" w:eastAsia="宋体" w:hAnsi="Times New Roman" w:cs="Times New Roman"/>
          <w:sz w:val="32"/>
          <w:szCs w:val="32"/>
        </w:rPr>
        <w:t>，雌蟹体重</w:t>
      </w:r>
      <w:r w:rsidR="00C34690">
        <w:rPr>
          <w:rFonts w:ascii="Times New Roman" w:eastAsia="宋体" w:hAnsi="Times New Roman" w:cs="Times New Roman" w:hint="eastAsia"/>
          <w:sz w:val="32"/>
          <w:szCs w:val="32"/>
        </w:rPr>
        <w:t>426.1</w:t>
      </w:r>
      <w:r w:rsidRPr="0016777E">
        <w:rPr>
          <w:rFonts w:ascii="Times New Roman" w:eastAsia="宋体" w:hAnsi="Times New Roman" w:cs="Times New Roman"/>
          <w:sz w:val="32"/>
          <w:szCs w:val="32"/>
        </w:rPr>
        <w:t>克，是</w:t>
      </w:r>
      <w:r w:rsidR="000B6B72" w:rsidRPr="0016777E">
        <w:rPr>
          <w:rFonts w:ascii="Times New Roman" w:eastAsia="宋体" w:hAnsi="Times New Roman" w:cs="Times New Roman"/>
          <w:sz w:val="32"/>
          <w:szCs w:val="32"/>
        </w:rPr>
        <w:t xml:space="preserve"> </w:t>
      </w:r>
      <w:r w:rsidR="00C34690">
        <w:rPr>
          <w:rFonts w:ascii="Times New Roman" w:eastAsia="宋体" w:hAnsi="Times New Roman" w:cs="Times New Roman" w:hint="eastAsia"/>
          <w:sz w:val="32"/>
          <w:szCs w:val="32"/>
        </w:rPr>
        <w:t>2</w:t>
      </w:r>
      <w:r w:rsidR="0047722A">
        <w:rPr>
          <w:rFonts w:ascii="Times New Roman" w:eastAsia="宋体" w:hAnsi="Times New Roman" w:cs="Times New Roman" w:hint="eastAsia"/>
          <w:sz w:val="32"/>
          <w:szCs w:val="32"/>
        </w:rPr>
        <w:t>2</w:t>
      </w:r>
      <w:r w:rsidRPr="0016777E">
        <w:rPr>
          <w:rFonts w:ascii="Times New Roman" w:eastAsia="宋体" w:hAnsi="Times New Roman" w:cs="Times New Roman"/>
          <w:sz w:val="32"/>
          <w:szCs w:val="32"/>
        </w:rPr>
        <w:t>号，选送单位是：</w:t>
      </w:r>
      <w:r w:rsidR="001C5F79" w:rsidRPr="0016777E">
        <w:rPr>
          <w:rFonts w:ascii="Times New Roman" w:eastAsia="宋体" w:hAnsi="Times New Roman" w:cs="Times New Roman"/>
          <w:sz w:val="32"/>
          <w:szCs w:val="32"/>
        </w:rPr>
        <w:t xml:space="preserve"> </w:t>
      </w:r>
      <w:r w:rsidR="0047722A" w:rsidRPr="0047722A">
        <w:rPr>
          <w:rFonts w:ascii="Times New Roman" w:eastAsia="宋体" w:hAnsi="Times New Roman" w:cs="Times New Roman" w:hint="eastAsia"/>
          <w:sz w:val="32"/>
          <w:szCs w:val="32"/>
        </w:rPr>
        <w:t>江西省进贤县鱼蟹开发公司</w:t>
      </w:r>
    </w:p>
    <w:p w14:paraId="1FCCF9FF" w14:textId="77777777" w:rsidR="004B5DD4" w:rsidRPr="0016777E" w:rsidRDefault="004B5DD4" w:rsidP="004B5DD4">
      <w:pPr>
        <w:pStyle w:val="ListParagraph"/>
        <w:spacing w:line="360" w:lineRule="auto"/>
        <w:rPr>
          <w:rFonts w:ascii="Times New Roman" w:eastAsia="宋体" w:hAnsi="Times New Roman" w:cs="Times New Roman"/>
          <w:sz w:val="32"/>
          <w:szCs w:val="32"/>
        </w:rPr>
      </w:pPr>
    </w:p>
    <w:p w14:paraId="1F7B2A0E" w14:textId="00BD9792" w:rsidR="00505986" w:rsidRPr="0016777E" w:rsidRDefault="00242E3E" w:rsidP="00505986">
      <w:pPr>
        <w:pStyle w:val="ListParagraph"/>
        <w:numPr>
          <w:ilvl w:val="0"/>
          <w:numId w:val="1"/>
        </w:numPr>
        <w:rPr>
          <w:rFonts w:ascii="Times New Roman" w:eastAsia="宋体" w:hAnsi="Times New Roman" w:cs="Times New Roman"/>
          <w:b/>
          <w:sz w:val="32"/>
          <w:szCs w:val="32"/>
        </w:rPr>
      </w:pPr>
      <w:r w:rsidRPr="0016777E">
        <w:rPr>
          <w:rFonts w:ascii="Times New Roman" w:eastAsia="宋体" w:hAnsi="Times New Roman" w:cs="Times New Roman"/>
          <w:b/>
          <w:sz w:val="32"/>
          <w:szCs w:val="32"/>
        </w:rPr>
        <w:t>“</w:t>
      </w:r>
      <w:r w:rsidR="00505986" w:rsidRPr="0016777E">
        <w:rPr>
          <w:rFonts w:ascii="Times New Roman" w:eastAsia="宋体" w:hAnsi="Times New Roman" w:cs="Times New Roman"/>
          <w:b/>
          <w:sz w:val="32"/>
          <w:szCs w:val="32"/>
        </w:rPr>
        <w:t>最佳种质奖</w:t>
      </w:r>
      <w:r w:rsidRPr="0016777E">
        <w:rPr>
          <w:rFonts w:ascii="Times New Roman" w:eastAsia="宋体" w:hAnsi="Times New Roman" w:cs="Times New Roman"/>
          <w:b/>
          <w:sz w:val="32"/>
          <w:szCs w:val="32"/>
        </w:rPr>
        <w:t>”</w:t>
      </w:r>
      <w:r w:rsidR="00EE1119" w:rsidRPr="0016777E">
        <w:rPr>
          <w:rFonts w:ascii="Times New Roman" w:eastAsia="宋体" w:hAnsi="Times New Roman" w:cs="Times New Roman"/>
          <w:b/>
          <w:sz w:val="32"/>
          <w:szCs w:val="32"/>
        </w:rPr>
        <w:t>获奖单位</w:t>
      </w:r>
      <w:r w:rsidR="00843124" w:rsidRPr="0016777E">
        <w:rPr>
          <w:rFonts w:ascii="Times New Roman" w:eastAsia="宋体" w:hAnsi="Times New Roman" w:cs="Times New Roman"/>
          <w:b/>
          <w:sz w:val="32"/>
          <w:szCs w:val="32"/>
        </w:rPr>
        <w:t>（</w:t>
      </w:r>
      <w:r w:rsidR="00C70BAF" w:rsidRPr="0016777E">
        <w:rPr>
          <w:rFonts w:ascii="Times New Roman" w:eastAsia="宋体" w:hAnsi="Times New Roman" w:cs="Times New Roman"/>
          <w:b/>
          <w:sz w:val="32"/>
          <w:szCs w:val="32"/>
        </w:rPr>
        <w:t>10</w:t>
      </w:r>
      <w:r w:rsidR="00843124" w:rsidRPr="0016777E">
        <w:rPr>
          <w:rFonts w:ascii="Times New Roman" w:eastAsia="宋体" w:hAnsi="Times New Roman" w:cs="Times New Roman"/>
          <w:b/>
          <w:sz w:val="32"/>
          <w:szCs w:val="32"/>
        </w:rPr>
        <w:t>家）</w:t>
      </w:r>
      <w:r w:rsidRPr="0016777E">
        <w:rPr>
          <w:rFonts w:ascii="Times New Roman" w:eastAsia="宋体" w:hAnsi="Times New Roman" w:cs="Times New Roman"/>
          <w:b/>
          <w:sz w:val="32"/>
          <w:szCs w:val="32"/>
        </w:rPr>
        <w:t>，</w:t>
      </w:r>
      <w:r w:rsidR="004F1FD3" w:rsidRPr="0016777E">
        <w:rPr>
          <w:rFonts w:ascii="Times New Roman" w:eastAsia="宋体" w:hAnsi="Times New Roman" w:cs="Times New Roman"/>
          <w:b/>
          <w:sz w:val="32"/>
          <w:szCs w:val="32"/>
        </w:rPr>
        <w:t>他们是：</w:t>
      </w:r>
      <w:r w:rsidR="0083716F" w:rsidRPr="0016777E">
        <w:rPr>
          <w:rFonts w:ascii="Times New Roman" w:eastAsia="宋体" w:hAnsi="Times New Roman" w:cs="Times New Roman"/>
          <w:b/>
          <w:sz w:val="32"/>
          <w:szCs w:val="32"/>
        </w:rPr>
        <w:t>排名不分先后</w:t>
      </w:r>
    </w:p>
    <w:tbl>
      <w:tblPr>
        <w:tblStyle w:val="TableGrid"/>
        <w:tblW w:w="9085" w:type="dxa"/>
        <w:tblInd w:w="360" w:type="dxa"/>
        <w:tblLook w:val="04A0" w:firstRow="1" w:lastRow="0" w:firstColumn="1" w:lastColumn="0" w:noHBand="0" w:noVBand="1"/>
      </w:tblPr>
      <w:tblGrid>
        <w:gridCol w:w="2425"/>
        <w:gridCol w:w="6660"/>
      </w:tblGrid>
      <w:tr w:rsidR="00843124" w:rsidRPr="0016777E" w14:paraId="2208BBA1" w14:textId="77777777" w:rsidTr="0087362D">
        <w:trPr>
          <w:trHeight w:val="457"/>
        </w:trPr>
        <w:tc>
          <w:tcPr>
            <w:tcW w:w="2425" w:type="dxa"/>
          </w:tcPr>
          <w:p w14:paraId="53091441" w14:textId="77777777" w:rsidR="00843124" w:rsidRPr="0016777E" w:rsidRDefault="00843124" w:rsidP="00C7445D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组别</w:t>
            </w:r>
          </w:p>
        </w:tc>
        <w:tc>
          <w:tcPr>
            <w:tcW w:w="6660" w:type="dxa"/>
          </w:tcPr>
          <w:p w14:paraId="1E5AF228" w14:textId="77777777" w:rsidR="00843124" w:rsidRPr="0016777E" w:rsidRDefault="00843124" w:rsidP="00C7445D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单位名称</w:t>
            </w:r>
          </w:p>
        </w:tc>
      </w:tr>
      <w:tr w:rsidR="0087362D" w:rsidRPr="0087362D" w14:paraId="7C958795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71448AB8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89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6D8AB02C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宜兴高</w:t>
            </w:r>
            <w:proofErr w:type="gramStart"/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塍</w:t>
            </w:r>
            <w:proofErr w:type="gramEnd"/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成人文化技术学校</w:t>
            </w:r>
          </w:p>
        </w:tc>
      </w:tr>
      <w:tr w:rsidR="0087362D" w:rsidRPr="0087362D" w14:paraId="6AF52CAD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0F7F6C39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77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26677B62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</w:t>
            </w:r>
            <w:proofErr w:type="gramStart"/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睿婕</w:t>
            </w:r>
            <w:proofErr w:type="gramEnd"/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水产养殖专业合作社</w:t>
            </w:r>
          </w:p>
        </w:tc>
      </w:tr>
      <w:tr w:rsidR="0087362D" w:rsidRPr="0087362D" w14:paraId="4C684DD8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5ABFCD07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57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0B2959D7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进贤县军山湖毛家渡水产养殖有限公司</w:t>
            </w:r>
          </w:p>
        </w:tc>
      </w:tr>
      <w:tr w:rsidR="0087362D" w:rsidRPr="0087362D" w14:paraId="453D5A66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587F2EE9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43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22377983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朱凤水产特种养殖专业合作社</w:t>
            </w:r>
          </w:p>
        </w:tc>
      </w:tr>
      <w:tr w:rsidR="0087362D" w:rsidRPr="0087362D" w14:paraId="393C4223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5DC1E3A7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52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72476D62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微山县</w:t>
            </w:r>
            <w:proofErr w:type="gramStart"/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高楼乡</w:t>
            </w:r>
            <w:proofErr w:type="gramEnd"/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河蟹养殖专业合作社</w:t>
            </w:r>
          </w:p>
        </w:tc>
      </w:tr>
      <w:tr w:rsidR="0087362D" w:rsidRPr="0087362D" w14:paraId="6E0A895B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57C2042B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69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4926BC17" w14:textId="7F46FDD9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鱼跃水产专业合作社</w:t>
            </w:r>
          </w:p>
        </w:tc>
      </w:tr>
      <w:tr w:rsidR="0087362D" w:rsidRPr="0087362D" w14:paraId="7F793C6D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25446172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66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4B5B0FC8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塘之趣水产养殖有限公司</w:t>
            </w:r>
          </w:p>
        </w:tc>
      </w:tr>
      <w:tr w:rsidR="0087362D" w:rsidRPr="0087362D" w14:paraId="3E74C66B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69101A74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93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29D3D3E5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昆山旺膏水产专业合作社</w:t>
            </w:r>
          </w:p>
        </w:tc>
      </w:tr>
      <w:tr w:rsidR="0087362D" w:rsidRPr="0087362D" w14:paraId="4FEF0654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20ECC2A0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7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35F3401A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福岛水产养殖专业合作社</w:t>
            </w:r>
          </w:p>
        </w:tc>
      </w:tr>
      <w:tr w:rsidR="0087362D" w:rsidRPr="0087362D" w14:paraId="2879B316" w14:textId="77777777" w:rsidTr="0087362D">
        <w:trPr>
          <w:trHeight w:val="280"/>
        </w:trPr>
        <w:tc>
          <w:tcPr>
            <w:tcW w:w="2425" w:type="dxa"/>
            <w:noWrap/>
            <w:hideMark/>
          </w:tcPr>
          <w:p w14:paraId="1FD29909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76</w:t>
            </w: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60" w:type="dxa"/>
            <w:noWrap/>
            <w:hideMark/>
          </w:tcPr>
          <w:p w14:paraId="6D45C3E9" w14:textId="77777777" w:rsidR="0087362D" w:rsidRPr="0087362D" w:rsidRDefault="0087362D" w:rsidP="0087362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7362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常州市金坛三农水产专业合作社</w:t>
            </w:r>
          </w:p>
        </w:tc>
      </w:tr>
    </w:tbl>
    <w:p w14:paraId="1B5ED8BB" w14:textId="5CA01121" w:rsidR="00505986" w:rsidRPr="0016777E" w:rsidRDefault="00242E3E" w:rsidP="0083716F">
      <w:pPr>
        <w:pStyle w:val="ListParagraph"/>
        <w:numPr>
          <w:ilvl w:val="0"/>
          <w:numId w:val="1"/>
        </w:numPr>
        <w:rPr>
          <w:rFonts w:ascii="Times New Roman" w:eastAsia="宋体" w:hAnsi="Times New Roman" w:cs="Times New Roman"/>
          <w:b/>
          <w:sz w:val="32"/>
          <w:szCs w:val="32"/>
        </w:rPr>
      </w:pPr>
      <w:r w:rsidRPr="0016777E">
        <w:rPr>
          <w:rFonts w:ascii="Times New Roman" w:eastAsia="宋体" w:hAnsi="Times New Roman" w:cs="Times New Roman"/>
          <w:b/>
          <w:sz w:val="32"/>
          <w:szCs w:val="32"/>
        </w:rPr>
        <w:lastRenderedPageBreak/>
        <w:t>“</w:t>
      </w:r>
      <w:r w:rsidR="00505986" w:rsidRPr="0016777E">
        <w:rPr>
          <w:rFonts w:ascii="Times New Roman" w:eastAsia="宋体" w:hAnsi="Times New Roman" w:cs="Times New Roman"/>
          <w:b/>
          <w:sz w:val="32"/>
          <w:szCs w:val="32"/>
        </w:rPr>
        <w:t>最佳口感奖</w:t>
      </w:r>
      <w:r w:rsidRPr="0016777E">
        <w:rPr>
          <w:rFonts w:ascii="Times New Roman" w:eastAsia="宋体" w:hAnsi="Times New Roman" w:cs="Times New Roman"/>
          <w:b/>
          <w:sz w:val="32"/>
          <w:szCs w:val="32"/>
        </w:rPr>
        <w:t>”</w:t>
      </w:r>
      <w:r w:rsidR="00505986" w:rsidRPr="0016777E">
        <w:rPr>
          <w:rFonts w:ascii="Times New Roman" w:eastAsia="宋体" w:hAnsi="Times New Roman" w:cs="Times New Roman"/>
          <w:b/>
          <w:sz w:val="32"/>
          <w:szCs w:val="32"/>
        </w:rPr>
        <w:t>获奖单位</w:t>
      </w:r>
      <w:r w:rsidR="00843124" w:rsidRPr="0016777E">
        <w:rPr>
          <w:rFonts w:ascii="Times New Roman" w:eastAsia="宋体" w:hAnsi="Times New Roman" w:cs="Times New Roman"/>
          <w:b/>
          <w:sz w:val="32"/>
          <w:szCs w:val="32"/>
        </w:rPr>
        <w:t xml:space="preserve"> </w:t>
      </w:r>
      <w:r w:rsidR="00843124" w:rsidRPr="0016777E">
        <w:rPr>
          <w:rFonts w:ascii="Times New Roman" w:eastAsia="宋体" w:hAnsi="Times New Roman" w:cs="Times New Roman"/>
          <w:b/>
          <w:sz w:val="32"/>
          <w:szCs w:val="32"/>
        </w:rPr>
        <w:t>（</w:t>
      </w:r>
      <w:r w:rsidR="00C70BAF" w:rsidRPr="0016777E">
        <w:rPr>
          <w:rFonts w:ascii="Times New Roman" w:eastAsia="宋体" w:hAnsi="Times New Roman" w:cs="Times New Roman"/>
          <w:b/>
          <w:sz w:val="32"/>
          <w:szCs w:val="32"/>
        </w:rPr>
        <w:t>10</w:t>
      </w:r>
      <w:r w:rsidR="00843124" w:rsidRPr="0016777E">
        <w:rPr>
          <w:rFonts w:ascii="Times New Roman" w:eastAsia="宋体" w:hAnsi="Times New Roman" w:cs="Times New Roman"/>
          <w:b/>
          <w:sz w:val="32"/>
          <w:szCs w:val="32"/>
        </w:rPr>
        <w:t>家）</w:t>
      </w:r>
      <w:r w:rsidRPr="0016777E">
        <w:rPr>
          <w:rFonts w:ascii="Times New Roman" w:eastAsia="宋体" w:hAnsi="Times New Roman" w:cs="Times New Roman"/>
          <w:b/>
          <w:sz w:val="32"/>
          <w:szCs w:val="32"/>
        </w:rPr>
        <w:t>，</w:t>
      </w:r>
      <w:r w:rsidR="00C26EF8" w:rsidRPr="0016777E">
        <w:rPr>
          <w:rFonts w:ascii="Times New Roman" w:eastAsia="宋体" w:hAnsi="Times New Roman" w:cs="Times New Roman"/>
          <w:b/>
          <w:sz w:val="32"/>
          <w:szCs w:val="32"/>
        </w:rPr>
        <w:t>他们是：（排名</w:t>
      </w:r>
      <w:r w:rsidR="0083716F" w:rsidRPr="0016777E">
        <w:rPr>
          <w:rFonts w:ascii="Times New Roman" w:eastAsia="宋体" w:hAnsi="Times New Roman" w:cs="Times New Roman"/>
          <w:b/>
          <w:sz w:val="32"/>
          <w:szCs w:val="32"/>
        </w:rPr>
        <w:t>不分先后）</w:t>
      </w:r>
    </w:p>
    <w:tbl>
      <w:tblPr>
        <w:tblStyle w:val="TableGrid"/>
        <w:tblW w:w="9093" w:type="dxa"/>
        <w:tblInd w:w="360" w:type="dxa"/>
        <w:tblLook w:val="04A0" w:firstRow="1" w:lastRow="0" w:firstColumn="1" w:lastColumn="0" w:noHBand="0" w:noVBand="1"/>
      </w:tblPr>
      <w:tblGrid>
        <w:gridCol w:w="2466"/>
        <w:gridCol w:w="6627"/>
      </w:tblGrid>
      <w:tr w:rsidR="00843124" w:rsidRPr="0016777E" w14:paraId="70B099C9" w14:textId="77777777" w:rsidTr="006C5E86">
        <w:trPr>
          <w:trHeight w:val="394"/>
        </w:trPr>
        <w:tc>
          <w:tcPr>
            <w:tcW w:w="2466" w:type="dxa"/>
          </w:tcPr>
          <w:p w14:paraId="20AD3C0D" w14:textId="77777777" w:rsidR="00843124" w:rsidRPr="0016777E" w:rsidRDefault="00843124" w:rsidP="00A80CE0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组别</w:t>
            </w:r>
          </w:p>
        </w:tc>
        <w:tc>
          <w:tcPr>
            <w:tcW w:w="6627" w:type="dxa"/>
          </w:tcPr>
          <w:p w14:paraId="30E58874" w14:textId="77777777" w:rsidR="00843124" w:rsidRPr="0016777E" w:rsidRDefault="00843124" w:rsidP="00A80CE0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单位名称</w:t>
            </w:r>
          </w:p>
        </w:tc>
      </w:tr>
      <w:tr w:rsidR="00D63A51" w:rsidRPr="00D63A51" w14:paraId="66F04202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184D1598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8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604234CB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proofErr w:type="gramStart"/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卫章水产养殖</w:t>
            </w:r>
            <w:proofErr w:type="gramEnd"/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专业合作社</w:t>
            </w:r>
          </w:p>
        </w:tc>
      </w:tr>
      <w:tr w:rsidR="00D63A51" w:rsidRPr="00D63A51" w14:paraId="7B2B5DA1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2A214701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18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59ADCA01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江苏江心源生态农业有限公司</w:t>
            </w:r>
          </w:p>
        </w:tc>
      </w:tr>
      <w:tr w:rsidR="00D63A51" w:rsidRPr="00D63A51" w14:paraId="3A6E8A1E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49B3DE73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69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1469D073" w14:textId="1304C764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鱼跃水产专业合作社</w:t>
            </w:r>
          </w:p>
        </w:tc>
      </w:tr>
      <w:tr w:rsidR="00D63A51" w:rsidRPr="00D63A51" w14:paraId="1A8CED46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3DB57F89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86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76EA6E0D" w14:textId="2EC677C3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泰兴</w:t>
            </w:r>
            <w:r w:rsidR="00D22F13">
              <w:rPr>
                <w:rFonts w:ascii="Times New Roman" w:eastAsia="等线" w:hAnsi="Times New Roman" w:cs="Times New Roman" w:hint="eastAsia"/>
                <w:color w:val="000000"/>
                <w:sz w:val="32"/>
                <w:szCs w:val="32"/>
              </w:rPr>
              <w:t>市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江源农牧有限公司</w:t>
            </w:r>
          </w:p>
        </w:tc>
      </w:tr>
      <w:tr w:rsidR="006C5E86" w:rsidRPr="006C5E86" w14:paraId="003F4375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30D60FF9" w14:textId="77777777" w:rsidR="006C5E86" w:rsidRPr="006C5E86" w:rsidRDefault="006C5E86" w:rsidP="006C5E86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84</w:t>
            </w: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1F2F9A4D" w14:textId="77777777" w:rsidR="006C5E86" w:rsidRPr="006C5E86" w:rsidRDefault="006C5E86" w:rsidP="006C5E86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江苏长荡湖农业科技产业园有限公司</w:t>
            </w:r>
          </w:p>
        </w:tc>
      </w:tr>
      <w:tr w:rsidR="00D63A51" w:rsidRPr="00D63A51" w14:paraId="4B112341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4EF2EECA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59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58BFA45B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宝应县宝应湖水政</w:t>
            </w:r>
          </w:p>
        </w:tc>
      </w:tr>
      <w:tr w:rsidR="00D63A51" w:rsidRPr="00D63A51" w14:paraId="005101ED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6B82598A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66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02B1F6AD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塘之趣水产养殖有限公司</w:t>
            </w:r>
          </w:p>
        </w:tc>
      </w:tr>
      <w:tr w:rsidR="00D63A51" w:rsidRPr="00D63A51" w14:paraId="429D56A1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3EC3819F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4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6D5074CA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江苏兴化市科兴水产养殖专业合作社</w:t>
            </w:r>
          </w:p>
        </w:tc>
      </w:tr>
      <w:tr w:rsidR="006C5E86" w:rsidRPr="006C5E86" w14:paraId="5615464F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63966276" w14:textId="77777777" w:rsidR="006C5E86" w:rsidRPr="006C5E86" w:rsidRDefault="006C5E86" w:rsidP="006C5E86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42</w:t>
            </w: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1B4C3837" w14:textId="6FE30E63" w:rsidR="006C5E86" w:rsidRPr="006C5E86" w:rsidRDefault="006C5E86" w:rsidP="006C5E86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江西</w:t>
            </w:r>
            <w:r w:rsidR="00DB6649">
              <w:rPr>
                <w:rFonts w:ascii="Times New Roman" w:eastAsia="等线" w:hAnsi="Times New Roman" w:cs="Times New Roman" w:hint="eastAsia"/>
                <w:color w:val="000000"/>
                <w:sz w:val="32"/>
                <w:szCs w:val="32"/>
              </w:rPr>
              <w:t>省</w:t>
            </w:r>
            <w:r w:rsidRPr="006C5E86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进贤县鱼蟹开发公司</w:t>
            </w:r>
          </w:p>
        </w:tc>
      </w:tr>
      <w:tr w:rsidR="00D63A51" w:rsidRPr="00D63A51" w14:paraId="6334D6A1" w14:textId="77777777" w:rsidTr="006C5E86">
        <w:trPr>
          <w:trHeight w:val="280"/>
        </w:trPr>
        <w:tc>
          <w:tcPr>
            <w:tcW w:w="2466" w:type="dxa"/>
            <w:noWrap/>
            <w:hideMark/>
          </w:tcPr>
          <w:p w14:paraId="5FB6A435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58</w:t>
            </w:r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627" w:type="dxa"/>
            <w:noWrap/>
            <w:hideMark/>
          </w:tcPr>
          <w:p w14:paraId="7CC66C47" w14:textId="77777777" w:rsidR="00D63A51" w:rsidRPr="00D63A51" w:rsidRDefault="00D63A51" w:rsidP="00D63A51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proofErr w:type="gramStart"/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上海沪宝水产养殖</w:t>
            </w:r>
            <w:proofErr w:type="gramEnd"/>
            <w:r w:rsidRPr="00D63A51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专业合作社</w:t>
            </w:r>
          </w:p>
        </w:tc>
      </w:tr>
    </w:tbl>
    <w:p w14:paraId="1ACDA16F" w14:textId="77777777" w:rsidR="006F63CA" w:rsidRPr="0016777E" w:rsidRDefault="006F63CA" w:rsidP="00C7445D">
      <w:pPr>
        <w:rPr>
          <w:rFonts w:ascii="Times New Roman" w:hAnsi="Times New Roman" w:cs="Times New Roman"/>
          <w:sz w:val="32"/>
          <w:szCs w:val="32"/>
        </w:rPr>
      </w:pPr>
    </w:p>
    <w:p w14:paraId="5DB6F291" w14:textId="4DE49BA0" w:rsidR="00505986" w:rsidRPr="0016777E" w:rsidRDefault="0083716F" w:rsidP="008371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6777E">
        <w:rPr>
          <w:rFonts w:ascii="Times New Roman" w:hAnsi="Times New Roman" w:cs="Times New Roman"/>
          <w:b/>
          <w:sz w:val="32"/>
          <w:szCs w:val="32"/>
        </w:rPr>
        <w:t>“</w:t>
      </w:r>
      <w:r w:rsidR="00505986" w:rsidRPr="0016777E">
        <w:rPr>
          <w:rFonts w:ascii="Times New Roman" w:hAnsi="Times New Roman" w:cs="Times New Roman"/>
          <w:b/>
          <w:sz w:val="32"/>
          <w:szCs w:val="32"/>
        </w:rPr>
        <w:t>金蟹奖</w:t>
      </w:r>
      <w:r w:rsidRPr="0016777E">
        <w:rPr>
          <w:rFonts w:ascii="Times New Roman" w:hAnsi="Times New Roman" w:cs="Times New Roman"/>
          <w:b/>
          <w:sz w:val="32"/>
          <w:szCs w:val="32"/>
        </w:rPr>
        <w:t>”</w:t>
      </w:r>
      <w:r w:rsidR="00505986" w:rsidRPr="0016777E">
        <w:rPr>
          <w:rFonts w:ascii="Times New Roman" w:hAnsi="Times New Roman" w:cs="Times New Roman"/>
          <w:b/>
          <w:sz w:val="32"/>
          <w:szCs w:val="32"/>
        </w:rPr>
        <w:t>获奖单位</w:t>
      </w:r>
      <w:r w:rsidR="00843124" w:rsidRPr="0016777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843124" w:rsidRPr="0016777E">
        <w:rPr>
          <w:rFonts w:ascii="Times New Roman" w:hAnsi="Times New Roman" w:cs="Times New Roman"/>
          <w:b/>
          <w:sz w:val="32"/>
          <w:szCs w:val="32"/>
        </w:rPr>
        <w:t>（</w:t>
      </w:r>
      <w:r w:rsidR="00C70BAF" w:rsidRPr="0016777E">
        <w:rPr>
          <w:rFonts w:ascii="Times New Roman" w:hAnsi="Times New Roman" w:cs="Times New Roman"/>
          <w:b/>
          <w:sz w:val="32"/>
          <w:szCs w:val="32"/>
        </w:rPr>
        <w:t>90</w:t>
      </w:r>
      <w:r w:rsidR="00843124" w:rsidRPr="0016777E">
        <w:rPr>
          <w:rFonts w:ascii="Times New Roman" w:hAnsi="Times New Roman" w:cs="Times New Roman"/>
          <w:b/>
          <w:sz w:val="32"/>
          <w:szCs w:val="32"/>
        </w:rPr>
        <w:t>家）</w:t>
      </w:r>
      <w:r w:rsidR="00C26EF8" w:rsidRPr="0016777E">
        <w:rPr>
          <w:rFonts w:ascii="Times New Roman" w:hAnsi="Times New Roman" w:cs="Times New Roman"/>
          <w:b/>
          <w:sz w:val="32"/>
          <w:szCs w:val="32"/>
        </w:rPr>
        <w:t>他们是：（排名</w:t>
      </w:r>
      <w:r w:rsidRPr="0016777E">
        <w:rPr>
          <w:rFonts w:ascii="Times New Roman" w:hAnsi="Times New Roman" w:cs="Times New Roman"/>
          <w:b/>
          <w:sz w:val="32"/>
          <w:szCs w:val="32"/>
        </w:rPr>
        <w:t>不分先后）</w:t>
      </w:r>
    </w:p>
    <w:tbl>
      <w:tblPr>
        <w:tblStyle w:val="TableGrid"/>
        <w:tblW w:w="8991" w:type="dxa"/>
        <w:jc w:val="center"/>
        <w:tblLook w:val="04A0" w:firstRow="1" w:lastRow="0" w:firstColumn="1" w:lastColumn="0" w:noHBand="0" w:noVBand="1"/>
      </w:tblPr>
      <w:tblGrid>
        <w:gridCol w:w="1701"/>
        <w:gridCol w:w="7290"/>
      </w:tblGrid>
      <w:tr w:rsidR="000F6EEE" w:rsidRPr="0016777E" w14:paraId="50CB5794" w14:textId="77777777" w:rsidTr="00C47BA5">
        <w:trPr>
          <w:trHeight w:val="299"/>
          <w:jc w:val="center"/>
        </w:trPr>
        <w:tc>
          <w:tcPr>
            <w:tcW w:w="1701" w:type="dxa"/>
            <w:noWrap/>
          </w:tcPr>
          <w:p w14:paraId="4E849D4F" w14:textId="6CA5C7F1" w:rsidR="00A4066E" w:rsidRPr="0016777E" w:rsidRDefault="004B15CE" w:rsidP="000F6EEE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组别</w:t>
            </w:r>
          </w:p>
        </w:tc>
        <w:tc>
          <w:tcPr>
            <w:tcW w:w="7290" w:type="dxa"/>
            <w:noWrap/>
          </w:tcPr>
          <w:p w14:paraId="5093CA79" w14:textId="16C0FC50" w:rsidR="00A4066E" w:rsidRPr="0016777E" w:rsidRDefault="004B15CE" w:rsidP="000F6EEE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单位名称</w:t>
            </w:r>
          </w:p>
        </w:tc>
      </w:tr>
      <w:tr w:rsidR="008F0B4D" w:rsidRPr="008F0B4D" w14:paraId="206F9AF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</w:tcPr>
          <w:p w14:paraId="52A18398" w14:textId="78CD2A9A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7290" w:type="dxa"/>
            <w:noWrap/>
          </w:tcPr>
          <w:p w14:paraId="194252CF" w14:textId="32296324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</w:tr>
      <w:tr w:rsidR="00C47BA5" w:rsidRPr="00C47BA5" w14:paraId="34FE92CA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C78B54D" w14:textId="77777777" w:rsidR="00C47BA5" w:rsidRPr="00C47BA5" w:rsidRDefault="00C47BA5" w:rsidP="00C47BA5">
            <w:pPr>
              <w:rPr>
                <w:rFonts w:ascii="等线" w:eastAsia="等线" w:hAnsi="等线" w:cs="宋体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00组</w:t>
            </w:r>
          </w:p>
        </w:tc>
        <w:tc>
          <w:tcPr>
            <w:tcW w:w="7290" w:type="dxa"/>
            <w:noWrap/>
            <w:hideMark/>
          </w:tcPr>
          <w:p w14:paraId="7DD023E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蟹如人生农业科技有限公司</w:t>
            </w:r>
          </w:p>
        </w:tc>
      </w:tr>
      <w:tr w:rsidR="00C47BA5" w:rsidRPr="00C47BA5" w14:paraId="2514C7DE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5520DA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02组</w:t>
            </w:r>
          </w:p>
        </w:tc>
        <w:tc>
          <w:tcPr>
            <w:tcW w:w="7290" w:type="dxa"/>
            <w:noWrap/>
            <w:hideMark/>
          </w:tcPr>
          <w:p w14:paraId="57E270F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南通如鹏生物科技有限公司</w:t>
            </w:r>
          </w:p>
        </w:tc>
      </w:tr>
      <w:tr w:rsidR="00C47BA5" w:rsidRPr="00C47BA5" w14:paraId="2B6FCD3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944471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3组</w:t>
            </w:r>
          </w:p>
        </w:tc>
        <w:tc>
          <w:tcPr>
            <w:tcW w:w="7290" w:type="dxa"/>
            <w:noWrap/>
            <w:hideMark/>
          </w:tcPr>
          <w:p w14:paraId="3B684D7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高邮湖生态渔业发展有限公司</w:t>
            </w:r>
          </w:p>
        </w:tc>
      </w:tr>
      <w:tr w:rsidR="00C47BA5" w:rsidRPr="00C47BA5" w14:paraId="6FC573AB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B2025F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5组</w:t>
            </w:r>
          </w:p>
        </w:tc>
        <w:tc>
          <w:tcPr>
            <w:tcW w:w="7290" w:type="dxa"/>
            <w:noWrap/>
            <w:hideMark/>
          </w:tcPr>
          <w:p w14:paraId="1B5D926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省兴化市小宋水产养殖家庭农场</w:t>
            </w:r>
          </w:p>
        </w:tc>
      </w:tr>
      <w:tr w:rsidR="00C47BA5" w:rsidRPr="00C47BA5" w14:paraId="3BFD4E9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4F35E9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6组</w:t>
            </w:r>
          </w:p>
        </w:tc>
        <w:tc>
          <w:tcPr>
            <w:tcW w:w="7290" w:type="dxa"/>
            <w:noWrap/>
            <w:hideMark/>
          </w:tcPr>
          <w:p w14:paraId="077F5C1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苏州湖八鲜生态农业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发展有限公司</w:t>
            </w:r>
          </w:p>
        </w:tc>
      </w:tr>
      <w:tr w:rsidR="00C47BA5" w:rsidRPr="00C47BA5" w14:paraId="7682AB8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FBC444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7组</w:t>
            </w:r>
          </w:p>
        </w:tc>
        <w:tc>
          <w:tcPr>
            <w:tcW w:w="7290" w:type="dxa"/>
            <w:noWrap/>
            <w:hideMark/>
          </w:tcPr>
          <w:p w14:paraId="749440B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河建明河蟹专业合作社</w:t>
            </w:r>
          </w:p>
        </w:tc>
      </w:tr>
      <w:tr w:rsidR="00C47BA5" w:rsidRPr="00C47BA5" w14:paraId="451B64E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DFB432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8组</w:t>
            </w:r>
          </w:p>
        </w:tc>
        <w:tc>
          <w:tcPr>
            <w:tcW w:w="7290" w:type="dxa"/>
            <w:noWrap/>
            <w:hideMark/>
          </w:tcPr>
          <w:p w14:paraId="7B4C9C7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江心源生态农业有限公司</w:t>
            </w:r>
          </w:p>
        </w:tc>
      </w:tr>
      <w:tr w:rsidR="00C47BA5" w:rsidRPr="00C47BA5" w14:paraId="034BF14D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46FA226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组</w:t>
            </w:r>
          </w:p>
        </w:tc>
        <w:tc>
          <w:tcPr>
            <w:tcW w:w="7290" w:type="dxa"/>
            <w:noWrap/>
            <w:hideMark/>
          </w:tcPr>
          <w:p w14:paraId="0507476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小陆水产养殖家庭农场</w:t>
            </w:r>
          </w:p>
        </w:tc>
      </w:tr>
      <w:tr w:rsidR="00C47BA5" w:rsidRPr="00C47BA5" w14:paraId="5A427E0D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374BC2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0组</w:t>
            </w:r>
          </w:p>
        </w:tc>
        <w:tc>
          <w:tcPr>
            <w:tcW w:w="7290" w:type="dxa"/>
            <w:noWrap/>
            <w:hideMark/>
          </w:tcPr>
          <w:p w14:paraId="0062682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湖北汉川市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虾乡蟹谷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养殖专业合作社</w:t>
            </w:r>
          </w:p>
        </w:tc>
      </w:tr>
      <w:tr w:rsidR="00C47BA5" w:rsidRPr="00C47BA5" w14:paraId="64B1FFC2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43EAA96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1组</w:t>
            </w:r>
          </w:p>
        </w:tc>
        <w:tc>
          <w:tcPr>
            <w:tcW w:w="7290" w:type="dxa"/>
            <w:noWrap/>
            <w:hideMark/>
          </w:tcPr>
          <w:p w14:paraId="1C7236E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湖北益友种养殖专业合作社</w:t>
            </w:r>
          </w:p>
        </w:tc>
      </w:tr>
      <w:tr w:rsidR="008F0B4D" w:rsidRPr="008F0B4D" w14:paraId="139E72C1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</w:tcPr>
          <w:p w14:paraId="74984E9D" w14:textId="758EEBF8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7290" w:type="dxa"/>
            <w:noWrap/>
          </w:tcPr>
          <w:p w14:paraId="120CE449" w14:textId="71E83D92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</w:tr>
      <w:tr w:rsidR="008F0B4D" w:rsidRPr="008F0B4D" w14:paraId="7A53DD62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</w:tcPr>
          <w:p w14:paraId="40A50C5D" w14:textId="10D921AD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7290" w:type="dxa"/>
            <w:noWrap/>
          </w:tcPr>
          <w:p w14:paraId="16D812BF" w14:textId="06FF7286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</w:tr>
      <w:tr w:rsidR="00C47BA5" w:rsidRPr="00C47BA5" w14:paraId="757D9B2E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BAD119E" w14:textId="77777777" w:rsidR="00C47BA5" w:rsidRPr="00C47BA5" w:rsidRDefault="00C47BA5" w:rsidP="00C47BA5">
            <w:pPr>
              <w:rPr>
                <w:rFonts w:ascii="等线" w:eastAsia="等线" w:hAnsi="等线" w:cs="宋体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2组</w:t>
            </w:r>
          </w:p>
        </w:tc>
        <w:tc>
          <w:tcPr>
            <w:tcW w:w="7290" w:type="dxa"/>
            <w:noWrap/>
            <w:hideMark/>
          </w:tcPr>
          <w:p w14:paraId="3989C5FF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宝岛蟹业有限公司</w:t>
            </w:r>
          </w:p>
        </w:tc>
      </w:tr>
      <w:tr w:rsidR="00C47BA5" w:rsidRPr="00C47BA5" w14:paraId="025221C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EB721D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1组</w:t>
            </w:r>
          </w:p>
        </w:tc>
        <w:tc>
          <w:tcPr>
            <w:tcW w:w="7290" w:type="dxa"/>
            <w:noWrap/>
            <w:hideMark/>
          </w:tcPr>
          <w:p w14:paraId="029AA90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崇东水产养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05DE296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3E641F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组</w:t>
            </w:r>
          </w:p>
        </w:tc>
        <w:tc>
          <w:tcPr>
            <w:tcW w:w="7290" w:type="dxa"/>
            <w:noWrap/>
            <w:hideMark/>
          </w:tcPr>
          <w:p w14:paraId="537D381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福岛水产养殖专业合作社</w:t>
            </w:r>
          </w:p>
        </w:tc>
      </w:tr>
      <w:tr w:rsidR="00C47BA5" w:rsidRPr="00C47BA5" w14:paraId="31038919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6E7BDE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6组</w:t>
            </w:r>
          </w:p>
        </w:tc>
        <w:tc>
          <w:tcPr>
            <w:tcW w:w="7290" w:type="dxa"/>
            <w:noWrap/>
            <w:hideMark/>
          </w:tcPr>
          <w:p w14:paraId="736CD3B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海之兴进出口贸易有限公司</w:t>
            </w:r>
          </w:p>
        </w:tc>
      </w:tr>
      <w:tr w:rsidR="00C47BA5" w:rsidRPr="00C47BA5" w14:paraId="2C8617B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FAF47B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5组</w:t>
            </w:r>
          </w:p>
        </w:tc>
        <w:tc>
          <w:tcPr>
            <w:tcW w:w="7290" w:type="dxa"/>
            <w:noWrap/>
            <w:hideMark/>
          </w:tcPr>
          <w:p w14:paraId="32601EB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宏春苗木专业合作社</w:t>
            </w:r>
          </w:p>
        </w:tc>
      </w:tr>
      <w:tr w:rsidR="00C47BA5" w:rsidRPr="00C47BA5" w14:paraId="1E727C9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F4774EF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8组</w:t>
            </w:r>
          </w:p>
        </w:tc>
        <w:tc>
          <w:tcPr>
            <w:tcW w:w="7290" w:type="dxa"/>
            <w:noWrap/>
            <w:hideMark/>
          </w:tcPr>
          <w:p w14:paraId="635DBEE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沪宝水产养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285FC20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922755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9组</w:t>
            </w:r>
          </w:p>
        </w:tc>
        <w:tc>
          <w:tcPr>
            <w:tcW w:w="7290" w:type="dxa"/>
            <w:noWrap/>
            <w:hideMark/>
          </w:tcPr>
          <w:p w14:paraId="29FB4A5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惠康水产养殖专业合作社</w:t>
            </w:r>
          </w:p>
        </w:tc>
      </w:tr>
      <w:tr w:rsidR="00C47BA5" w:rsidRPr="00C47BA5" w14:paraId="6F8CBD92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CA23E0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组</w:t>
            </w:r>
          </w:p>
        </w:tc>
        <w:tc>
          <w:tcPr>
            <w:tcW w:w="7290" w:type="dxa"/>
            <w:noWrap/>
            <w:hideMark/>
          </w:tcPr>
          <w:p w14:paraId="7732B66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惠明水产养殖专业合作社</w:t>
            </w:r>
          </w:p>
        </w:tc>
      </w:tr>
      <w:tr w:rsidR="00C47BA5" w:rsidRPr="00C47BA5" w14:paraId="2DAF033D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5518BB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组</w:t>
            </w:r>
          </w:p>
        </w:tc>
        <w:tc>
          <w:tcPr>
            <w:tcW w:w="7290" w:type="dxa"/>
            <w:noWrap/>
            <w:hideMark/>
          </w:tcPr>
          <w:p w14:paraId="246ABBB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九峰特种水产专业合作社</w:t>
            </w:r>
          </w:p>
        </w:tc>
      </w:tr>
      <w:tr w:rsidR="00C47BA5" w:rsidRPr="00C47BA5" w14:paraId="0E2089E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E1C0CC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3组</w:t>
            </w:r>
          </w:p>
        </w:tc>
        <w:tc>
          <w:tcPr>
            <w:tcW w:w="7290" w:type="dxa"/>
            <w:noWrap/>
            <w:hideMark/>
          </w:tcPr>
          <w:p w14:paraId="052240E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开太鱼文化发展有限公司</w:t>
            </w:r>
          </w:p>
        </w:tc>
      </w:tr>
      <w:tr w:rsidR="008F0B4D" w:rsidRPr="008F0B4D" w14:paraId="3B9D4548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</w:tcPr>
          <w:p w14:paraId="7E60FB0C" w14:textId="59B97655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7290" w:type="dxa"/>
            <w:noWrap/>
          </w:tcPr>
          <w:p w14:paraId="698C04B3" w14:textId="74ED96A7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</w:tr>
      <w:tr w:rsidR="008F0B4D" w:rsidRPr="008F0B4D" w14:paraId="03C6927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</w:tcPr>
          <w:p w14:paraId="1B77B778" w14:textId="2B9E240C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7290" w:type="dxa"/>
            <w:noWrap/>
          </w:tcPr>
          <w:p w14:paraId="5AC6480A" w14:textId="3AFD89D9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</w:tr>
      <w:tr w:rsidR="00C47BA5" w:rsidRPr="00C47BA5" w14:paraId="5399EAB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3EA6BE1" w14:textId="77777777" w:rsidR="00C47BA5" w:rsidRPr="00C47BA5" w:rsidRDefault="00C47BA5" w:rsidP="00C47BA5">
            <w:pPr>
              <w:rPr>
                <w:rFonts w:ascii="等线" w:eastAsia="等线" w:hAnsi="等线" w:cs="宋体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3组</w:t>
            </w:r>
          </w:p>
        </w:tc>
        <w:tc>
          <w:tcPr>
            <w:tcW w:w="7290" w:type="dxa"/>
            <w:noWrap/>
            <w:hideMark/>
          </w:tcPr>
          <w:p w14:paraId="0339987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泗洪县金水特种水产养殖有限公司</w:t>
            </w:r>
          </w:p>
        </w:tc>
      </w:tr>
      <w:tr w:rsidR="00C47BA5" w:rsidRPr="00C47BA5" w14:paraId="68031C5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2CE22C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10组</w:t>
            </w:r>
          </w:p>
        </w:tc>
        <w:tc>
          <w:tcPr>
            <w:tcW w:w="7290" w:type="dxa"/>
            <w:noWrap/>
            <w:hideMark/>
          </w:tcPr>
          <w:p w14:paraId="49193B4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杨超水产养殖专业合作社</w:t>
            </w:r>
          </w:p>
        </w:tc>
      </w:tr>
      <w:tr w:rsidR="00C47BA5" w:rsidRPr="00C47BA5" w14:paraId="3FEE771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A62BC0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2组</w:t>
            </w:r>
          </w:p>
        </w:tc>
        <w:tc>
          <w:tcPr>
            <w:tcW w:w="7290" w:type="dxa"/>
            <w:noWrap/>
            <w:hideMark/>
          </w:tcPr>
          <w:p w14:paraId="18D50A0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晴润农业有限公司</w:t>
            </w:r>
          </w:p>
        </w:tc>
      </w:tr>
      <w:tr w:rsidR="00C47BA5" w:rsidRPr="00C47BA5" w14:paraId="774C16A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A5AE72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7组</w:t>
            </w:r>
          </w:p>
        </w:tc>
        <w:tc>
          <w:tcPr>
            <w:tcW w:w="7290" w:type="dxa"/>
            <w:noWrap/>
            <w:hideMark/>
          </w:tcPr>
          <w:p w14:paraId="4C626F13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河水产品专业合作社</w:t>
            </w:r>
          </w:p>
        </w:tc>
      </w:tr>
      <w:tr w:rsidR="00C47BA5" w:rsidRPr="00C47BA5" w14:paraId="1C1E962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D0EBE7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8组</w:t>
            </w:r>
          </w:p>
        </w:tc>
        <w:tc>
          <w:tcPr>
            <w:tcW w:w="7290" w:type="dxa"/>
            <w:noWrap/>
            <w:hideMark/>
          </w:tcPr>
          <w:p w14:paraId="79ADD05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常州金坛新常态农副产品有限公司</w:t>
            </w:r>
          </w:p>
        </w:tc>
      </w:tr>
      <w:tr w:rsidR="00C47BA5" w:rsidRPr="00C47BA5" w14:paraId="7F7E6E7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C72925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9组</w:t>
            </w:r>
          </w:p>
        </w:tc>
        <w:tc>
          <w:tcPr>
            <w:tcW w:w="7290" w:type="dxa"/>
            <w:noWrap/>
            <w:hideMark/>
          </w:tcPr>
          <w:p w14:paraId="32659E8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长湖农业科技有限公司</w:t>
            </w:r>
          </w:p>
        </w:tc>
      </w:tr>
      <w:tr w:rsidR="00C47BA5" w:rsidRPr="00C47BA5" w14:paraId="2626FBB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061910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2组</w:t>
            </w:r>
          </w:p>
        </w:tc>
        <w:tc>
          <w:tcPr>
            <w:tcW w:w="7290" w:type="dxa"/>
            <w:noWrap/>
            <w:hideMark/>
          </w:tcPr>
          <w:p w14:paraId="2A053DF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苏州横冠水产品有限公司</w:t>
            </w:r>
          </w:p>
        </w:tc>
      </w:tr>
      <w:tr w:rsidR="00C47BA5" w:rsidRPr="00C47BA5" w14:paraId="762EFF0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4093137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0组</w:t>
            </w:r>
          </w:p>
        </w:tc>
        <w:tc>
          <w:tcPr>
            <w:tcW w:w="7290" w:type="dxa"/>
            <w:noWrap/>
            <w:hideMark/>
          </w:tcPr>
          <w:p w14:paraId="655E855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常州金坛佳品水产专业合作社</w:t>
            </w:r>
          </w:p>
        </w:tc>
      </w:tr>
      <w:tr w:rsidR="00C47BA5" w:rsidRPr="00C47BA5" w14:paraId="261835DA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3FB6D6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1组</w:t>
            </w:r>
          </w:p>
        </w:tc>
        <w:tc>
          <w:tcPr>
            <w:tcW w:w="7290" w:type="dxa"/>
            <w:noWrap/>
            <w:hideMark/>
          </w:tcPr>
          <w:p w14:paraId="5FA05CE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常州金蟹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水产有限公司</w:t>
            </w:r>
          </w:p>
        </w:tc>
      </w:tr>
      <w:tr w:rsidR="00C47BA5" w:rsidRPr="00C47BA5" w14:paraId="709C17C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9D6A75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2组</w:t>
            </w:r>
          </w:p>
        </w:tc>
        <w:tc>
          <w:tcPr>
            <w:tcW w:w="7290" w:type="dxa"/>
            <w:noWrap/>
            <w:hideMark/>
          </w:tcPr>
          <w:p w14:paraId="0ADD8DF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田秀水产养殖专业合作社</w:t>
            </w:r>
          </w:p>
        </w:tc>
      </w:tr>
      <w:tr w:rsidR="00C47BA5" w:rsidRPr="00C47BA5" w14:paraId="21FC7F71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F48AEA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3组</w:t>
            </w:r>
          </w:p>
        </w:tc>
        <w:tc>
          <w:tcPr>
            <w:tcW w:w="7290" w:type="dxa"/>
            <w:noWrap/>
            <w:hideMark/>
          </w:tcPr>
          <w:p w14:paraId="1260ADE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进贤县宝山湖幸福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港叉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鱼蟹养殖合作社</w:t>
            </w:r>
          </w:p>
        </w:tc>
      </w:tr>
      <w:tr w:rsidR="00C47BA5" w:rsidRPr="00C47BA5" w14:paraId="4DCF8DB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EB1C393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4组</w:t>
            </w:r>
          </w:p>
        </w:tc>
        <w:tc>
          <w:tcPr>
            <w:tcW w:w="7290" w:type="dxa"/>
            <w:noWrap/>
            <w:hideMark/>
          </w:tcPr>
          <w:p w14:paraId="34A8E11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常州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润洪水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产品有限公司</w:t>
            </w:r>
          </w:p>
        </w:tc>
      </w:tr>
      <w:tr w:rsidR="00C47BA5" w:rsidRPr="00C47BA5" w14:paraId="135E2B6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E7C69F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5组</w:t>
            </w:r>
          </w:p>
        </w:tc>
        <w:tc>
          <w:tcPr>
            <w:tcW w:w="7290" w:type="dxa"/>
            <w:noWrap/>
            <w:hideMark/>
          </w:tcPr>
          <w:p w14:paraId="75FA035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西省吉水县润泽养殖专业合作社</w:t>
            </w:r>
          </w:p>
        </w:tc>
      </w:tr>
      <w:tr w:rsidR="00C47BA5" w:rsidRPr="00C47BA5" w14:paraId="16018F9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EB47E6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6组</w:t>
            </w:r>
          </w:p>
        </w:tc>
        <w:tc>
          <w:tcPr>
            <w:tcW w:w="7290" w:type="dxa"/>
            <w:noWrap/>
            <w:hideMark/>
          </w:tcPr>
          <w:p w14:paraId="0D627A7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锡山区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宛山溪家庭农场</w:t>
            </w:r>
          </w:p>
        </w:tc>
      </w:tr>
      <w:tr w:rsidR="00C47BA5" w:rsidRPr="00C47BA5" w14:paraId="47DA329D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4EE2B3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7组</w:t>
            </w:r>
          </w:p>
        </w:tc>
        <w:tc>
          <w:tcPr>
            <w:tcW w:w="7290" w:type="dxa"/>
            <w:noWrap/>
            <w:hideMark/>
          </w:tcPr>
          <w:p w14:paraId="4FFD6A0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光明渔业有限公司</w:t>
            </w:r>
          </w:p>
        </w:tc>
      </w:tr>
      <w:tr w:rsidR="00C47BA5" w:rsidRPr="00C47BA5" w14:paraId="7D5068C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8D48C3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38组</w:t>
            </w:r>
          </w:p>
        </w:tc>
        <w:tc>
          <w:tcPr>
            <w:tcW w:w="7290" w:type="dxa"/>
            <w:noWrap/>
            <w:hideMark/>
          </w:tcPr>
          <w:p w14:paraId="2D1442B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苏州市东山船上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人蟹业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4B937A7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0D095A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lastRenderedPageBreak/>
              <w:t>第40组</w:t>
            </w:r>
          </w:p>
        </w:tc>
        <w:tc>
          <w:tcPr>
            <w:tcW w:w="7290" w:type="dxa"/>
            <w:noWrap/>
            <w:hideMark/>
          </w:tcPr>
          <w:p w14:paraId="2D08F45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苏州西凤阁电子商务有限公司</w:t>
            </w:r>
          </w:p>
        </w:tc>
      </w:tr>
      <w:tr w:rsidR="00C47BA5" w:rsidRPr="00C47BA5" w14:paraId="0C8CF26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3CCEEA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1组</w:t>
            </w:r>
          </w:p>
        </w:tc>
        <w:tc>
          <w:tcPr>
            <w:tcW w:w="7290" w:type="dxa"/>
            <w:noWrap/>
            <w:hideMark/>
          </w:tcPr>
          <w:p w14:paraId="17ED7AC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昆山阳澄湖周氏一八零水产有限公司</w:t>
            </w:r>
          </w:p>
        </w:tc>
      </w:tr>
      <w:tr w:rsidR="00C47BA5" w:rsidRPr="00C47BA5" w14:paraId="01471749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63C0A6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2组</w:t>
            </w:r>
          </w:p>
        </w:tc>
        <w:tc>
          <w:tcPr>
            <w:tcW w:w="7290" w:type="dxa"/>
            <w:noWrap/>
            <w:hideMark/>
          </w:tcPr>
          <w:p w14:paraId="1868A32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西进贤县鱼蟹开发公司</w:t>
            </w:r>
          </w:p>
        </w:tc>
      </w:tr>
      <w:tr w:rsidR="00C47BA5" w:rsidRPr="00C47BA5" w14:paraId="1FE37C9A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F550D6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3组</w:t>
            </w:r>
          </w:p>
        </w:tc>
        <w:tc>
          <w:tcPr>
            <w:tcW w:w="7290" w:type="dxa"/>
            <w:noWrap/>
            <w:hideMark/>
          </w:tcPr>
          <w:p w14:paraId="1CEF357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朱凤水产特种养殖专业合作社</w:t>
            </w:r>
          </w:p>
        </w:tc>
      </w:tr>
      <w:tr w:rsidR="00C47BA5" w:rsidRPr="00C47BA5" w14:paraId="6195905A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52FD1A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4组</w:t>
            </w:r>
          </w:p>
        </w:tc>
        <w:tc>
          <w:tcPr>
            <w:tcW w:w="7290" w:type="dxa"/>
            <w:noWrap/>
            <w:hideMark/>
          </w:tcPr>
          <w:p w14:paraId="468B1AF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吴兴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幻通家庭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农场</w:t>
            </w:r>
          </w:p>
        </w:tc>
      </w:tr>
      <w:tr w:rsidR="00C47BA5" w:rsidRPr="00C47BA5" w14:paraId="38DD53FE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41CFAFC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6组</w:t>
            </w:r>
          </w:p>
        </w:tc>
        <w:tc>
          <w:tcPr>
            <w:tcW w:w="7290" w:type="dxa"/>
            <w:noWrap/>
            <w:hideMark/>
          </w:tcPr>
          <w:p w14:paraId="5796378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商盛河虾专业合作社</w:t>
            </w:r>
          </w:p>
        </w:tc>
      </w:tr>
      <w:tr w:rsidR="00C47BA5" w:rsidRPr="00C47BA5" w14:paraId="0C25E35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DEC0D3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7组</w:t>
            </w:r>
          </w:p>
        </w:tc>
        <w:tc>
          <w:tcPr>
            <w:tcW w:w="7290" w:type="dxa"/>
            <w:noWrap/>
            <w:hideMark/>
          </w:tcPr>
          <w:p w14:paraId="03C3DDF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忠耀水产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376981B8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48EEEA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9组</w:t>
            </w:r>
          </w:p>
        </w:tc>
        <w:tc>
          <w:tcPr>
            <w:tcW w:w="7290" w:type="dxa"/>
            <w:noWrap/>
            <w:hideMark/>
          </w:tcPr>
          <w:p w14:paraId="1A65333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九江永鼎生态农业开发有限公司</w:t>
            </w:r>
          </w:p>
        </w:tc>
      </w:tr>
      <w:tr w:rsidR="00C47BA5" w:rsidRPr="00C47BA5" w14:paraId="7128522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5A23C0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4组</w:t>
            </w:r>
          </w:p>
        </w:tc>
        <w:tc>
          <w:tcPr>
            <w:tcW w:w="7290" w:type="dxa"/>
            <w:noWrap/>
            <w:hideMark/>
          </w:tcPr>
          <w:p w14:paraId="1BE667C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兴化市科兴水产养殖专业合作社</w:t>
            </w:r>
          </w:p>
        </w:tc>
      </w:tr>
      <w:tr w:rsidR="00C47BA5" w:rsidRPr="00C47BA5" w14:paraId="2DFADEC9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2E55F1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0组</w:t>
            </w:r>
          </w:p>
        </w:tc>
        <w:tc>
          <w:tcPr>
            <w:tcW w:w="7290" w:type="dxa"/>
            <w:noWrap/>
            <w:hideMark/>
          </w:tcPr>
          <w:p w14:paraId="247EC29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靠浜水产专业合作社</w:t>
            </w:r>
          </w:p>
        </w:tc>
      </w:tr>
      <w:tr w:rsidR="00C47BA5" w:rsidRPr="00C47BA5" w14:paraId="5154130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C41A20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1组</w:t>
            </w:r>
          </w:p>
        </w:tc>
        <w:tc>
          <w:tcPr>
            <w:tcW w:w="7290" w:type="dxa"/>
            <w:noWrap/>
            <w:hideMark/>
          </w:tcPr>
          <w:p w14:paraId="4CF0EA2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蟹都汇水产有限公司</w:t>
            </w:r>
          </w:p>
        </w:tc>
      </w:tr>
      <w:tr w:rsidR="00C47BA5" w:rsidRPr="00C47BA5" w14:paraId="1D1490C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16A5E6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2组</w:t>
            </w:r>
          </w:p>
        </w:tc>
        <w:tc>
          <w:tcPr>
            <w:tcW w:w="7290" w:type="dxa"/>
            <w:noWrap/>
            <w:hideMark/>
          </w:tcPr>
          <w:p w14:paraId="08B4D9CF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微山县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高楼乡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河蟹养殖专业合作社</w:t>
            </w:r>
          </w:p>
        </w:tc>
      </w:tr>
      <w:tr w:rsidR="00C47BA5" w:rsidRPr="00C47BA5" w14:paraId="5F13004A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901D23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4组</w:t>
            </w:r>
          </w:p>
        </w:tc>
        <w:tc>
          <w:tcPr>
            <w:tcW w:w="7290" w:type="dxa"/>
            <w:noWrap/>
            <w:hideMark/>
          </w:tcPr>
          <w:p w14:paraId="15EA783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安徽润博农业科技有限公司</w:t>
            </w:r>
          </w:p>
        </w:tc>
      </w:tr>
      <w:tr w:rsidR="00C47BA5" w:rsidRPr="00C47BA5" w14:paraId="6325348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6FF121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6组</w:t>
            </w:r>
          </w:p>
        </w:tc>
        <w:tc>
          <w:tcPr>
            <w:tcW w:w="7290" w:type="dxa"/>
            <w:noWrap/>
            <w:hideMark/>
          </w:tcPr>
          <w:p w14:paraId="3264E15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盛妙水产养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33F549D8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55DC15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7组</w:t>
            </w:r>
          </w:p>
        </w:tc>
        <w:tc>
          <w:tcPr>
            <w:tcW w:w="7290" w:type="dxa"/>
            <w:noWrap/>
            <w:hideMark/>
          </w:tcPr>
          <w:p w14:paraId="18CE0DD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进贤县军山湖毛家渡水产养殖有限公司</w:t>
            </w:r>
          </w:p>
        </w:tc>
      </w:tr>
      <w:tr w:rsidR="00C47BA5" w:rsidRPr="00C47BA5" w14:paraId="4B5D74F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41EB66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59组</w:t>
            </w:r>
          </w:p>
        </w:tc>
        <w:tc>
          <w:tcPr>
            <w:tcW w:w="7290" w:type="dxa"/>
            <w:noWrap/>
            <w:hideMark/>
          </w:tcPr>
          <w:p w14:paraId="0948DD4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宝应县宝应湖水政</w:t>
            </w:r>
          </w:p>
        </w:tc>
      </w:tr>
      <w:tr w:rsidR="00C47BA5" w:rsidRPr="00C47BA5" w14:paraId="56C92FBF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B5CD37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0组</w:t>
            </w:r>
          </w:p>
        </w:tc>
        <w:tc>
          <w:tcPr>
            <w:tcW w:w="7290" w:type="dxa"/>
            <w:noWrap/>
            <w:hideMark/>
          </w:tcPr>
          <w:p w14:paraId="132A3F4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水仙实业有限公司</w:t>
            </w:r>
          </w:p>
        </w:tc>
      </w:tr>
      <w:tr w:rsidR="00C47BA5" w:rsidRPr="00C47BA5" w14:paraId="752EE5B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F39A6BF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1组</w:t>
            </w:r>
          </w:p>
        </w:tc>
        <w:tc>
          <w:tcPr>
            <w:tcW w:w="7290" w:type="dxa"/>
            <w:noWrap/>
            <w:hideMark/>
          </w:tcPr>
          <w:p w14:paraId="61BEF0F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沃纳水产养殖专业合作社</w:t>
            </w:r>
          </w:p>
        </w:tc>
      </w:tr>
      <w:tr w:rsidR="00C47BA5" w:rsidRPr="00C47BA5" w14:paraId="0F77A35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32F308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2组</w:t>
            </w:r>
          </w:p>
        </w:tc>
        <w:tc>
          <w:tcPr>
            <w:tcW w:w="7290" w:type="dxa"/>
            <w:noWrap/>
            <w:hideMark/>
          </w:tcPr>
          <w:p w14:paraId="6464F0D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西省进贤县军山湖销售有限公司</w:t>
            </w:r>
          </w:p>
        </w:tc>
      </w:tr>
      <w:tr w:rsidR="00C47BA5" w:rsidRPr="00C47BA5" w14:paraId="036E581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BC1645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3组</w:t>
            </w:r>
          </w:p>
        </w:tc>
        <w:tc>
          <w:tcPr>
            <w:tcW w:w="7290" w:type="dxa"/>
            <w:noWrap/>
            <w:hideMark/>
          </w:tcPr>
          <w:p w14:paraId="4534535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沃纳生物科技有限公司</w:t>
            </w:r>
          </w:p>
        </w:tc>
      </w:tr>
      <w:tr w:rsidR="00C47BA5" w:rsidRPr="00C47BA5" w14:paraId="2C4711E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B35831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4组</w:t>
            </w:r>
          </w:p>
        </w:tc>
        <w:tc>
          <w:tcPr>
            <w:tcW w:w="7290" w:type="dxa"/>
            <w:noWrap/>
            <w:hideMark/>
          </w:tcPr>
          <w:p w14:paraId="0EF3711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四川省，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达州市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，开江民生渔业发展有限公司</w:t>
            </w:r>
          </w:p>
        </w:tc>
      </w:tr>
      <w:tr w:rsidR="00C47BA5" w:rsidRPr="00C47BA5" w14:paraId="47424D6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D86460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5组</w:t>
            </w:r>
          </w:p>
        </w:tc>
        <w:tc>
          <w:tcPr>
            <w:tcW w:w="7290" w:type="dxa"/>
            <w:noWrap/>
            <w:hideMark/>
          </w:tcPr>
          <w:p w14:paraId="633A1B9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昆秀水产养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78F29ADD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5A0031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6组</w:t>
            </w:r>
          </w:p>
        </w:tc>
        <w:tc>
          <w:tcPr>
            <w:tcW w:w="7290" w:type="dxa"/>
            <w:noWrap/>
            <w:hideMark/>
          </w:tcPr>
          <w:p w14:paraId="76A37CA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塘之趣水产养殖有限公司</w:t>
            </w:r>
          </w:p>
        </w:tc>
      </w:tr>
      <w:tr w:rsidR="00C47BA5" w:rsidRPr="00C47BA5" w14:paraId="120F25A2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E2BFC1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7组</w:t>
            </w:r>
          </w:p>
        </w:tc>
        <w:tc>
          <w:tcPr>
            <w:tcW w:w="7290" w:type="dxa"/>
            <w:noWrap/>
            <w:hideMark/>
          </w:tcPr>
          <w:p w14:paraId="4873805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吉水县盘古生态农业发展有限公司</w:t>
            </w:r>
          </w:p>
        </w:tc>
      </w:tr>
      <w:tr w:rsidR="00C47BA5" w:rsidRPr="00C47BA5" w14:paraId="6432C58B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A2368C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8组</w:t>
            </w:r>
          </w:p>
        </w:tc>
        <w:tc>
          <w:tcPr>
            <w:tcW w:w="7290" w:type="dxa"/>
            <w:noWrap/>
            <w:hideMark/>
          </w:tcPr>
          <w:p w14:paraId="6B778B9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湖州庙港人水产有限公司</w:t>
            </w:r>
          </w:p>
        </w:tc>
      </w:tr>
      <w:tr w:rsidR="00C47BA5" w:rsidRPr="00C47BA5" w14:paraId="3AC188D8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AD14D6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9组</w:t>
            </w:r>
          </w:p>
        </w:tc>
        <w:tc>
          <w:tcPr>
            <w:tcW w:w="7290" w:type="dxa"/>
            <w:noWrap/>
            <w:hideMark/>
          </w:tcPr>
          <w:p w14:paraId="1A93FF9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鱼跃水产养殖专业合作社</w:t>
            </w:r>
          </w:p>
        </w:tc>
      </w:tr>
      <w:tr w:rsidR="00C47BA5" w:rsidRPr="00C47BA5" w14:paraId="1923E209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DAB8E6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6组</w:t>
            </w:r>
          </w:p>
        </w:tc>
        <w:tc>
          <w:tcPr>
            <w:tcW w:w="7290" w:type="dxa"/>
            <w:noWrap/>
            <w:hideMark/>
          </w:tcPr>
          <w:p w14:paraId="2982C74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联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众农业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种植专业合作社</w:t>
            </w:r>
          </w:p>
        </w:tc>
      </w:tr>
      <w:tr w:rsidR="00C47BA5" w:rsidRPr="00C47BA5" w14:paraId="1C32EB81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0A334AF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0组</w:t>
            </w:r>
          </w:p>
        </w:tc>
        <w:tc>
          <w:tcPr>
            <w:tcW w:w="7290" w:type="dxa"/>
            <w:noWrap/>
            <w:hideMark/>
          </w:tcPr>
          <w:p w14:paraId="6028E70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南通欧朦生态水产养殖有限公司</w:t>
            </w:r>
          </w:p>
        </w:tc>
      </w:tr>
      <w:tr w:rsidR="00C47BA5" w:rsidRPr="00C47BA5" w14:paraId="03F9B46E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8817B0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1组</w:t>
            </w:r>
          </w:p>
        </w:tc>
        <w:tc>
          <w:tcPr>
            <w:tcW w:w="7290" w:type="dxa"/>
            <w:noWrap/>
            <w:hideMark/>
          </w:tcPr>
          <w:p w14:paraId="4A5A444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射阳县黄三水产苗种培育有限公司</w:t>
            </w:r>
          </w:p>
        </w:tc>
      </w:tr>
      <w:tr w:rsidR="00C47BA5" w:rsidRPr="00C47BA5" w14:paraId="5A3D40F1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D8B9DA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lastRenderedPageBreak/>
              <w:t>第72组</w:t>
            </w:r>
          </w:p>
        </w:tc>
        <w:tc>
          <w:tcPr>
            <w:tcW w:w="7290" w:type="dxa"/>
            <w:noWrap/>
            <w:hideMark/>
          </w:tcPr>
          <w:p w14:paraId="102AEFC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渔浪水产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544D3F0B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AF1385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3组</w:t>
            </w:r>
          </w:p>
        </w:tc>
        <w:tc>
          <w:tcPr>
            <w:tcW w:w="7290" w:type="dxa"/>
            <w:noWrap/>
            <w:hideMark/>
          </w:tcPr>
          <w:p w14:paraId="130C275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宜兴市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鑫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洋水产专业合作社</w:t>
            </w:r>
          </w:p>
        </w:tc>
      </w:tr>
      <w:tr w:rsidR="00C47BA5" w:rsidRPr="00C47BA5" w14:paraId="0DCF629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278631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4组</w:t>
            </w:r>
          </w:p>
        </w:tc>
        <w:tc>
          <w:tcPr>
            <w:tcW w:w="7290" w:type="dxa"/>
            <w:noWrap/>
            <w:hideMark/>
          </w:tcPr>
          <w:p w14:paraId="4F7D1D0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泰州市金航水产养殖专业合作社</w:t>
            </w:r>
          </w:p>
        </w:tc>
      </w:tr>
      <w:tr w:rsidR="00C47BA5" w:rsidRPr="00C47BA5" w14:paraId="5C0B65D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8054A63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5组</w:t>
            </w:r>
          </w:p>
        </w:tc>
        <w:tc>
          <w:tcPr>
            <w:tcW w:w="7290" w:type="dxa"/>
            <w:noWrap/>
            <w:hideMark/>
          </w:tcPr>
          <w:p w14:paraId="2E039F8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昆山市巴城东阳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阳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澄湖大闸蟹养殖场</w:t>
            </w:r>
          </w:p>
        </w:tc>
      </w:tr>
      <w:tr w:rsidR="00C47BA5" w:rsidRPr="00C47BA5" w14:paraId="4EA22E6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C4ECF9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6组</w:t>
            </w:r>
          </w:p>
        </w:tc>
        <w:tc>
          <w:tcPr>
            <w:tcW w:w="7290" w:type="dxa"/>
            <w:noWrap/>
            <w:hideMark/>
          </w:tcPr>
          <w:p w14:paraId="367F59B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常州市金坛三农水产专业合作社</w:t>
            </w:r>
          </w:p>
        </w:tc>
      </w:tr>
      <w:tr w:rsidR="00C47BA5" w:rsidRPr="00C47BA5" w14:paraId="476E523B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EDB0C9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7组</w:t>
            </w:r>
          </w:p>
        </w:tc>
        <w:tc>
          <w:tcPr>
            <w:tcW w:w="7290" w:type="dxa"/>
            <w:noWrap/>
            <w:hideMark/>
          </w:tcPr>
          <w:p w14:paraId="747F01A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睿婕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水产养殖专业合作社</w:t>
            </w:r>
          </w:p>
        </w:tc>
      </w:tr>
      <w:tr w:rsidR="00C47BA5" w:rsidRPr="00C47BA5" w14:paraId="67CBAC7E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E558C0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8组</w:t>
            </w:r>
          </w:p>
        </w:tc>
        <w:tc>
          <w:tcPr>
            <w:tcW w:w="7290" w:type="dxa"/>
            <w:noWrap/>
            <w:hideMark/>
          </w:tcPr>
          <w:p w14:paraId="62EAE12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昆山市巴城镇都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都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蟹水产批发部</w:t>
            </w:r>
          </w:p>
        </w:tc>
      </w:tr>
      <w:tr w:rsidR="00C47BA5" w:rsidRPr="00C47BA5" w14:paraId="38ADA842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BA5412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79组</w:t>
            </w:r>
          </w:p>
        </w:tc>
        <w:tc>
          <w:tcPr>
            <w:tcW w:w="7290" w:type="dxa"/>
            <w:noWrap/>
            <w:hideMark/>
          </w:tcPr>
          <w:p w14:paraId="5DC0634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兴化市盛景水产养殖专业合作社</w:t>
            </w:r>
          </w:p>
        </w:tc>
      </w:tr>
      <w:tr w:rsidR="00C47BA5" w:rsidRPr="00C47BA5" w14:paraId="0E98EEA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791CC36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0组</w:t>
            </w:r>
          </w:p>
        </w:tc>
        <w:tc>
          <w:tcPr>
            <w:tcW w:w="7290" w:type="dxa"/>
            <w:noWrap/>
            <w:hideMark/>
          </w:tcPr>
          <w:p w14:paraId="5F81B8B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兴化市兴东水产养殖专业合作社</w:t>
            </w:r>
          </w:p>
        </w:tc>
      </w:tr>
      <w:tr w:rsidR="00C47BA5" w:rsidRPr="00C47BA5" w14:paraId="1D22D6E5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C0719F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1组</w:t>
            </w:r>
          </w:p>
        </w:tc>
        <w:tc>
          <w:tcPr>
            <w:tcW w:w="7290" w:type="dxa"/>
            <w:noWrap/>
            <w:hideMark/>
          </w:tcPr>
          <w:p w14:paraId="577ACD4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省现代农业（河蟹）产业技术体系武进推广示范基地常州和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润渔业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有限公司</w:t>
            </w:r>
          </w:p>
        </w:tc>
      </w:tr>
      <w:tr w:rsidR="00C47BA5" w:rsidRPr="00C47BA5" w14:paraId="5F414BA4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5C9AD373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2组</w:t>
            </w:r>
          </w:p>
        </w:tc>
        <w:tc>
          <w:tcPr>
            <w:tcW w:w="7290" w:type="dxa"/>
            <w:noWrap/>
            <w:hideMark/>
          </w:tcPr>
          <w:p w14:paraId="3AAECED3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省现代农业（河蟹）产业技术体系武进推广示范基地常州渔丰生物技术有限公司</w:t>
            </w:r>
          </w:p>
        </w:tc>
      </w:tr>
      <w:tr w:rsidR="00C47BA5" w:rsidRPr="00C47BA5" w14:paraId="544C4C5B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6FFCE5C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4组</w:t>
            </w:r>
          </w:p>
        </w:tc>
        <w:tc>
          <w:tcPr>
            <w:tcW w:w="7290" w:type="dxa"/>
            <w:noWrap/>
            <w:hideMark/>
          </w:tcPr>
          <w:p w14:paraId="7E9C7BF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长荡湖农业科技产业园有限公司</w:t>
            </w:r>
          </w:p>
        </w:tc>
      </w:tr>
      <w:tr w:rsidR="00C47BA5" w:rsidRPr="00C47BA5" w14:paraId="4FE8607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E1A1DB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6组</w:t>
            </w:r>
          </w:p>
        </w:tc>
        <w:tc>
          <w:tcPr>
            <w:tcW w:w="7290" w:type="dxa"/>
            <w:noWrap/>
            <w:hideMark/>
          </w:tcPr>
          <w:p w14:paraId="1AF1F8F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泰兴江源农牧有限公司</w:t>
            </w:r>
          </w:p>
        </w:tc>
      </w:tr>
      <w:tr w:rsidR="00C47BA5" w:rsidRPr="00C47BA5" w14:paraId="01B2A3F3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0C97512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7组</w:t>
            </w:r>
          </w:p>
        </w:tc>
        <w:tc>
          <w:tcPr>
            <w:tcW w:w="7290" w:type="dxa"/>
            <w:noWrap/>
            <w:hideMark/>
          </w:tcPr>
          <w:p w14:paraId="6B9D041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水神实业有限公司</w:t>
            </w:r>
          </w:p>
        </w:tc>
      </w:tr>
      <w:tr w:rsidR="00C47BA5" w:rsidRPr="00C47BA5" w14:paraId="4732DAEB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3D4860B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8组</w:t>
            </w:r>
          </w:p>
        </w:tc>
        <w:tc>
          <w:tcPr>
            <w:tcW w:w="7290" w:type="dxa"/>
            <w:noWrap/>
            <w:hideMark/>
          </w:tcPr>
          <w:p w14:paraId="1CB42D1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金坛区建昌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爱俊家庭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农场</w:t>
            </w:r>
          </w:p>
        </w:tc>
      </w:tr>
      <w:tr w:rsidR="00C47BA5" w:rsidRPr="00C47BA5" w14:paraId="082C26F7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505441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9组</w:t>
            </w:r>
          </w:p>
        </w:tc>
        <w:tc>
          <w:tcPr>
            <w:tcW w:w="7290" w:type="dxa"/>
            <w:noWrap/>
            <w:hideMark/>
          </w:tcPr>
          <w:p w14:paraId="3612BEB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宜兴高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塍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成人文化技术学校</w:t>
            </w:r>
          </w:p>
        </w:tc>
      </w:tr>
      <w:tr w:rsidR="00C47BA5" w:rsidRPr="00C47BA5" w14:paraId="2A15F8E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0DF7E17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8组</w:t>
            </w:r>
          </w:p>
        </w:tc>
        <w:tc>
          <w:tcPr>
            <w:tcW w:w="7290" w:type="dxa"/>
            <w:noWrap/>
            <w:hideMark/>
          </w:tcPr>
          <w:p w14:paraId="38F50036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卫章水产养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专业合作社</w:t>
            </w:r>
          </w:p>
        </w:tc>
      </w:tr>
      <w:tr w:rsidR="00C47BA5" w:rsidRPr="00C47BA5" w14:paraId="13305EF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7F97A6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0组</w:t>
            </w:r>
          </w:p>
        </w:tc>
        <w:tc>
          <w:tcPr>
            <w:tcW w:w="7290" w:type="dxa"/>
            <w:noWrap/>
            <w:hideMark/>
          </w:tcPr>
          <w:p w14:paraId="28D875EA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长荡农业科技发展有限公司</w:t>
            </w:r>
          </w:p>
        </w:tc>
      </w:tr>
      <w:tr w:rsidR="00C47BA5" w:rsidRPr="00C47BA5" w14:paraId="62F5FBF6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41B7CBC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1组</w:t>
            </w:r>
          </w:p>
        </w:tc>
        <w:tc>
          <w:tcPr>
            <w:tcW w:w="7290" w:type="dxa"/>
            <w:noWrap/>
            <w:hideMark/>
          </w:tcPr>
          <w:p w14:paraId="43104A0F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进贤县水产行业协会</w:t>
            </w:r>
          </w:p>
        </w:tc>
      </w:tr>
      <w:tr w:rsidR="00C47BA5" w:rsidRPr="00C47BA5" w14:paraId="24F9C5DF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1CFF665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2组</w:t>
            </w:r>
          </w:p>
        </w:tc>
        <w:tc>
          <w:tcPr>
            <w:tcW w:w="7290" w:type="dxa"/>
            <w:noWrap/>
            <w:hideMark/>
          </w:tcPr>
          <w:p w14:paraId="722C34FD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江苏鸿逸泰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生态科技农业有限公司</w:t>
            </w:r>
          </w:p>
        </w:tc>
      </w:tr>
      <w:tr w:rsidR="00C47BA5" w:rsidRPr="00C47BA5" w14:paraId="7977DDC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1D28CE83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3组</w:t>
            </w:r>
          </w:p>
        </w:tc>
        <w:tc>
          <w:tcPr>
            <w:tcW w:w="7290" w:type="dxa"/>
            <w:noWrap/>
            <w:hideMark/>
          </w:tcPr>
          <w:p w14:paraId="41872A8B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昆山旺膏水产专业合作社</w:t>
            </w:r>
          </w:p>
        </w:tc>
      </w:tr>
      <w:tr w:rsidR="00C47BA5" w:rsidRPr="00C47BA5" w14:paraId="56422ABC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068304FE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4组</w:t>
            </w:r>
          </w:p>
        </w:tc>
        <w:tc>
          <w:tcPr>
            <w:tcW w:w="7290" w:type="dxa"/>
            <w:noWrap/>
            <w:hideMark/>
          </w:tcPr>
          <w:p w14:paraId="6B6329A9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昆山市来发水产有限公司</w:t>
            </w:r>
          </w:p>
        </w:tc>
      </w:tr>
      <w:tr w:rsidR="00C47BA5" w:rsidRPr="00C47BA5" w14:paraId="0E31BCDD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436E4F5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8组</w:t>
            </w:r>
          </w:p>
        </w:tc>
        <w:tc>
          <w:tcPr>
            <w:tcW w:w="7290" w:type="dxa"/>
            <w:noWrap/>
            <w:hideMark/>
          </w:tcPr>
          <w:p w14:paraId="79E62BF8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常州成宇水产养殖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有限公司</w:t>
            </w:r>
          </w:p>
        </w:tc>
      </w:tr>
      <w:tr w:rsidR="00C47BA5" w:rsidRPr="00C47BA5" w14:paraId="46D7F251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25270FD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9组</w:t>
            </w:r>
          </w:p>
        </w:tc>
        <w:tc>
          <w:tcPr>
            <w:tcW w:w="7290" w:type="dxa"/>
            <w:noWrap/>
            <w:hideMark/>
          </w:tcPr>
          <w:p w14:paraId="6696EB90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宝应县宝应湖</w:t>
            </w:r>
            <w:proofErr w:type="gramStart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汜水桂宝</w:t>
            </w:r>
            <w:proofErr w:type="gramEnd"/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特种养殖合作社</w:t>
            </w:r>
          </w:p>
        </w:tc>
      </w:tr>
      <w:tr w:rsidR="00C47BA5" w:rsidRPr="00C47BA5" w14:paraId="1FAB19F0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  <w:hideMark/>
          </w:tcPr>
          <w:p w14:paraId="6577E2B1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第9组</w:t>
            </w:r>
          </w:p>
        </w:tc>
        <w:tc>
          <w:tcPr>
            <w:tcW w:w="7290" w:type="dxa"/>
            <w:noWrap/>
            <w:hideMark/>
          </w:tcPr>
          <w:p w14:paraId="43409544" w14:textId="77777777" w:rsidR="00C47BA5" w:rsidRPr="00C47BA5" w:rsidRDefault="00C47BA5" w:rsidP="00C47BA5">
            <w:pPr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</w:pPr>
            <w:r w:rsidRPr="00C47BA5">
              <w:rPr>
                <w:rFonts w:ascii="等线" w:eastAsia="等线" w:hAnsi="等线" w:cs="宋体" w:hint="eastAsia"/>
                <w:color w:val="000000"/>
                <w:sz w:val="32"/>
                <w:szCs w:val="32"/>
              </w:rPr>
              <w:t>上海志平水产养殖专业合作社</w:t>
            </w:r>
          </w:p>
        </w:tc>
      </w:tr>
      <w:tr w:rsidR="008F0B4D" w:rsidRPr="008F0B4D" w14:paraId="4D9A68FE" w14:textId="77777777" w:rsidTr="00C47BA5">
        <w:tblPrEx>
          <w:jc w:val="left"/>
        </w:tblPrEx>
        <w:trPr>
          <w:trHeight w:val="280"/>
        </w:trPr>
        <w:tc>
          <w:tcPr>
            <w:tcW w:w="1701" w:type="dxa"/>
            <w:noWrap/>
          </w:tcPr>
          <w:p w14:paraId="73EE5345" w14:textId="76089C5F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  <w:tc>
          <w:tcPr>
            <w:tcW w:w="7290" w:type="dxa"/>
            <w:noWrap/>
          </w:tcPr>
          <w:p w14:paraId="18FD6F10" w14:textId="6CD9AE82" w:rsidR="008F0B4D" w:rsidRPr="00C47BA5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</w:p>
        </w:tc>
      </w:tr>
    </w:tbl>
    <w:p w14:paraId="321406F4" w14:textId="77777777" w:rsidR="00843124" w:rsidRPr="00C47BA5" w:rsidRDefault="00843124" w:rsidP="00242E3E">
      <w:pPr>
        <w:rPr>
          <w:rFonts w:ascii="Times New Roman" w:hAnsi="Times New Roman" w:cs="Times New Roman"/>
        </w:rPr>
      </w:pPr>
    </w:p>
    <w:p w14:paraId="455B7A22" w14:textId="50EBF67E" w:rsidR="006F63CA" w:rsidRPr="0016777E" w:rsidRDefault="0083716F" w:rsidP="00242E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6777E">
        <w:rPr>
          <w:rFonts w:ascii="Times New Roman" w:hAnsi="Times New Roman" w:cs="Times New Roman"/>
          <w:b/>
          <w:sz w:val="32"/>
          <w:szCs w:val="32"/>
        </w:rPr>
        <w:lastRenderedPageBreak/>
        <w:t>“</w:t>
      </w:r>
      <w:r w:rsidR="00A53A0E" w:rsidRPr="0016777E">
        <w:rPr>
          <w:rFonts w:ascii="Times New Roman" w:hAnsi="Times New Roman" w:cs="Times New Roman"/>
          <w:b/>
          <w:sz w:val="32"/>
          <w:szCs w:val="32"/>
        </w:rPr>
        <w:t>优质蟹</w:t>
      </w:r>
      <w:r w:rsidRPr="0016777E">
        <w:rPr>
          <w:rFonts w:ascii="Times New Roman" w:hAnsi="Times New Roman" w:cs="Times New Roman"/>
          <w:b/>
          <w:sz w:val="32"/>
          <w:szCs w:val="32"/>
        </w:rPr>
        <w:t>”</w:t>
      </w:r>
      <w:r w:rsidR="00A53A0E" w:rsidRPr="0016777E">
        <w:rPr>
          <w:rFonts w:ascii="Times New Roman" w:hAnsi="Times New Roman" w:cs="Times New Roman"/>
          <w:b/>
          <w:sz w:val="32"/>
          <w:szCs w:val="32"/>
        </w:rPr>
        <w:t>奖获奖单位</w:t>
      </w:r>
      <w:r w:rsidR="00A53A0E" w:rsidRPr="0016777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A53A0E" w:rsidRPr="0016777E">
        <w:rPr>
          <w:rFonts w:ascii="Times New Roman" w:hAnsi="Times New Roman" w:cs="Times New Roman"/>
          <w:b/>
          <w:sz w:val="32"/>
          <w:szCs w:val="32"/>
        </w:rPr>
        <w:t>（</w:t>
      </w:r>
      <w:r w:rsidR="000B6B72" w:rsidRPr="0016777E">
        <w:rPr>
          <w:rFonts w:ascii="Times New Roman" w:hAnsi="Times New Roman" w:cs="Times New Roman"/>
          <w:b/>
          <w:sz w:val="32"/>
          <w:szCs w:val="32"/>
        </w:rPr>
        <w:t xml:space="preserve">  </w:t>
      </w:r>
      <w:r w:rsidR="00C70BAF" w:rsidRPr="0016777E">
        <w:rPr>
          <w:rFonts w:ascii="Times New Roman" w:hAnsi="Times New Roman" w:cs="Times New Roman"/>
          <w:b/>
          <w:sz w:val="32"/>
          <w:szCs w:val="32"/>
        </w:rPr>
        <w:t>12</w:t>
      </w:r>
      <w:r w:rsidR="00A53A0E" w:rsidRPr="0016777E">
        <w:rPr>
          <w:rFonts w:ascii="Times New Roman" w:hAnsi="Times New Roman" w:cs="Times New Roman"/>
          <w:b/>
          <w:sz w:val="32"/>
          <w:szCs w:val="32"/>
        </w:rPr>
        <w:t>家）</w:t>
      </w:r>
      <w:r w:rsidR="009F69A7" w:rsidRPr="0016777E">
        <w:rPr>
          <w:rFonts w:ascii="Times New Roman" w:hAnsi="Times New Roman" w:cs="Times New Roman"/>
          <w:b/>
          <w:sz w:val="32"/>
          <w:szCs w:val="32"/>
        </w:rPr>
        <w:t>，</w:t>
      </w:r>
      <w:r w:rsidR="00C26EF8" w:rsidRPr="0016777E">
        <w:rPr>
          <w:rFonts w:ascii="Times New Roman" w:hAnsi="Times New Roman" w:cs="Times New Roman"/>
          <w:b/>
          <w:sz w:val="32"/>
          <w:szCs w:val="32"/>
        </w:rPr>
        <w:t>他们是：（排名</w:t>
      </w:r>
      <w:r w:rsidR="00242E3E" w:rsidRPr="0016777E">
        <w:rPr>
          <w:rFonts w:ascii="Times New Roman" w:hAnsi="Times New Roman" w:cs="Times New Roman"/>
          <w:b/>
          <w:sz w:val="32"/>
          <w:szCs w:val="32"/>
        </w:rPr>
        <w:t>不分先后）</w:t>
      </w:r>
    </w:p>
    <w:tbl>
      <w:tblPr>
        <w:tblStyle w:val="TableGrid"/>
        <w:tblW w:w="8492" w:type="dxa"/>
        <w:jc w:val="center"/>
        <w:tblLook w:val="04A0" w:firstRow="1" w:lastRow="0" w:firstColumn="1" w:lastColumn="0" w:noHBand="0" w:noVBand="1"/>
      </w:tblPr>
      <w:tblGrid>
        <w:gridCol w:w="2065"/>
        <w:gridCol w:w="6427"/>
      </w:tblGrid>
      <w:tr w:rsidR="00A53A0E" w:rsidRPr="0016777E" w14:paraId="79BD6BE1" w14:textId="77777777" w:rsidTr="008F0B4D">
        <w:trPr>
          <w:trHeight w:val="307"/>
          <w:jc w:val="center"/>
        </w:trPr>
        <w:tc>
          <w:tcPr>
            <w:tcW w:w="2065" w:type="dxa"/>
            <w:noWrap/>
          </w:tcPr>
          <w:p w14:paraId="61694CBB" w14:textId="5F157D26" w:rsidR="00A53A0E" w:rsidRPr="0016777E" w:rsidRDefault="002E68B1" w:rsidP="00917F0A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组别</w:t>
            </w:r>
          </w:p>
        </w:tc>
        <w:tc>
          <w:tcPr>
            <w:tcW w:w="6427" w:type="dxa"/>
            <w:noWrap/>
          </w:tcPr>
          <w:p w14:paraId="1FB18EBB" w14:textId="4FB13A67" w:rsidR="00A53A0E" w:rsidRPr="0016777E" w:rsidRDefault="002E68B1" w:rsidP="00917F0A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单位名称</w:t>
            </w:r>
          </w:p>
        </w:tc>
      </w:tr>
      <w:tr w:rsidR="008F0B4D" w:rsidRPr="008F0B4D" w14:paraId="61FE97EC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020D2CDA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14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4E7E653C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扬州高宝邵伯湖渔业增殖养殖试验场</w:t>
            </w:r>
          </w:p>
        </w:tc>
      </w:tr>
      <w:tr w:rsidR="008F0B4D" w:rsidRPr="008F0B4D" w14:paraId="3C7F2495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7F172381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25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35BA05D9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proofErr w:type="gramStart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东顺蟹行</w:t>
            </w:r>
            <w:proofErr w:type="gramEnd"/>
          </w:p>
        </w:tc>
      </w:tr>
      <w:tr w:rsidR="008F0B4D" w:rsidRPr="008F0B4D" w14:paraId="548D2C06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74AB3E4B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55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6881BF1A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蚌埠清水源生态水产养殖有限公司</w:t>
            </w:r>
          </w:p>
        </w:tc>
      </w:tr>
      <w:tr w:rsidR="008F0B4D" w:rsidRPr="008F0B4D" w14:paraId="1AA3A963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46DECB61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26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6C2D22F9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proofErr w:type="gramStart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湖南省食安天下</w:t>
            </w:r>
            <w:proofErr w:type="gramEnd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农业开发有限公司</w:t>
            </w:r>
          </w:p>
        </w:tc>
      </w:tr>
      <w:tr w:rsidR="008F0B4D" w:rsidRPr="008F0B4D" w14:paraId="727A193C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13A6096B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24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63C4082A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合肥清清池边供应链管理有限公司</w:t>
            </w:r>
          </w:p>
        </w:tc>
      </w:tr>
      <w:tr w:rsidR="008F0B4D" w:rsidRPr="008F0B4D" w14:paraId="7AB0C5EF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5126F4CD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83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5E8A4CCA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吴中区东山老唐果园场</w:t>
            </w:r>
          </w:p>
        </w:tc>
      </w:tr>
      <w:tr w:rsidR="008F0B4D" w:rsidRPr="008F0B4D" w14:paraId="21841895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6AA658E2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85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0AACC812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常州</w:t>
            </w:r>
            <w:proofErr w:type="gramStart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宅</w:t>
            </w:r>
            <w:proofErr w:type="gramEnd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生活农业科技有限公司</w:t>
            </w:r>
          </w:p>
        </w:tc>
      </w:tr>
      <w:tr w:rsidR="008F0B4D" w:rsidRPr="008F0B4D" w14:paraId="3708CE45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63AFCEE3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19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6AA0D498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宜兴高</w:t>
            </w:r>
            <w:proofErr w:type="gramStart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塍滆</w:t>
            </w:r>
            <w:proofErr w:type="gramEnd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湖渔场</w:t>
            </w:r>
          </w:p>
        </w:tc>
      </w:tr>
      <w:tr w:rsidR="008F0B4D" w:rsidRPr="008F0B4D" w14:paraId="7F9D7C69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67DDFAFD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97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49F2B884" w14:textId="52484963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淮南市</w:t>
            </w:r>
            <w:proofErr w:type="gramStart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雁溪缘</w:t>
            </w:r>
            <w:proofErr w:type="gramEnd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水</w:t>
            </w:r>
            <w:r w:rsidR="00C34690">
              <w:rPr>
                <w:rFonts w:ascii="Times New Roman" w:eastAsia="等线" w:hAnsi="Times New Roman" w:cs="Times New Roman" w:hint="eastAsia"/>
                <w:color w:val="000000"/>
                <w:sz w:val="32"/>
                <w:szCs w:val="32"/>
              </w:rPr>
              <w:t>产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养殖有限公司</w:t>
            </w:r>
          </w:p>
        </w:tc>
      </w:tr>
      <w:tr w:rsidR="008F0B4D" w:rsidRPr="008F0B4D" w14:paraId="352A0B89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57BACDE4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95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34798682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宝应县宝应湖大闸蟹协会</w:t>
            </w:r>
          </w:p>
        </w:tc>
      </w:tr>
      <w:tr w:rsidR="008F0B4D" w:rsidRPr="008F0B4D" w14:paraId="7A16F9D7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2909463C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48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63D83FDD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泰州</w:t>
            </w:r>
            <w:proofErr w:type="gramStart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市江澄水产养殖</w:t>
            </w:r>
            <w:proofErr w:type="gramEnd"/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有限公司</w:t>
            </w:r>
          </w:p>
        </w:tc>
      </w:tr>
      <w:tr w:rsidR="008F0B4D" w:rsidRPr="008F0B4D" w14:paraId="7768F65B" w14:textId="77777777" w:rsidTr="008F0B4D">
        <w:tblPrEx>
          <w:jc w:val="left"/>
        </w:tblPrEx>
        <w:trPr>
          <w:trHeight w:val="280"/>
        </w:trPr>
        <w:tc>
          <w:tcPr>
            <w:tcW w:w="2065" w:type="dxa"/>
            <w:noWrap/>
            <w:hideMark/>
          </w:tcPr>
          <w:p w14:paraId="5E7BB746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第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101</w:t>
            </w: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组</w:t>
            </w:r>
          </w:p>
        </w:tc>
        <w:tc>
          <w:tcPr>
            <w:tcW w:w="6427" w:type="dxa"/>
            <w:noWrap/>
            <w:hideMark/>
          </w:tcPr>
          <w:p w14:paraId="4B32D02C" w14:textId="77777777" w:rsidR="008F0B4D" w:rsidRPr="008F0B4D" w:rsidRDefault="008F0B4D" w:rsidP="008F0B4D">
            <w:pPr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</w:pPr>
            <w:r w:rsidRPr="008F0B4D">
              <w:rPr>
                <w:rFonts w:ascii="Times New Roman" w:eastAsia="等线" w:hAnsi="Times New Roman" w:cs="Times New Roman"/>
                <w:color w:val="000000"/>
                <w:sz w:val="32"/>
                <w:szCs w:val="32"/>
              </w:rPr>
              <w:t>重庆金蟹源农业开发有限公司</w:t>
            </w:r>
          </w:p>
        </w:tc>
      </w:tr>
    </w:tbl>
    <w:p w14:paraId="2EFA5494" w14:textId="77777777" w:rsidR="006F63CA" w:rsidRPr="0016777E" w:rsidRDefault="006F63CA" w:rsidP="00843124">
      <w:pPr>
        <w:ind w:left="360"/>
        <w:rPr>
          <w:rFonts w:ascii="Times New Roman" w:hAnsi="Times New Roman" w:cs="Times New Roman"/>
        </w:rPr>
      </w:pPr>
    </w:p>
    <w:p w14:paraId="548B9079" w14:textId="4B4E1928" w:rsidR="006F63CA" w:rsidRPr="0016777E" w:rsidRDefault="00242E3E" w:rsidP="00242E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6777E">
        <w:rPr>
          <w:rFonts w:ascii="Times New Roman" w:hAnsi="Times New Roman" w:cs="Times New Roman"/>
          <w:b/>
          <w:sz w:val="32"/>
          <w:szCs w:val="32"/>
        </w:rPr>
        <w:t>“</w:t>
      </w:r>
      <w:r w:rsidR="0086347C" w:rsidRPr="0016777E">
        <w:rPr>
          <w:rFonts w:ascii="Times New Roman" w:hAnsi="Times New Roman" w:cs="Times New Roman"/>
          <w:b/>
          <w:sz w:val="32"/>
          <w:szCs w:val="32"/>
        </w:rPr>
        <w:t>最佳组织奖</w:t>
      </w:r>
      <w:r w:rsidRPr="0016777E">
        <w:rPr>
          <w:rFonts w:ascii="Times New Roman" w:hAnsi="Times New Roman" w:cs="Times New Roman"/>
          <w:b/>
          <w:sz w:val="32"/>
          <w:szCs w:val="32"/>
        </w:rPr>
        <w:t>”</w:t>
      </w:r>
      <w:r w:rsidR="00812E64" w:rsidRPr="0016777E">
        <w:rPr>
          <w:rFonts w:ascii="Times New Roman" w:hAnsi="Times New Roman" w:cs="Times New Roman"/>
          <w:b/>
          <w:sz w:val="32"/>
          <w:szCs w:val="32"/>
        </w:rPr>
        <w:t>（</w:t>
      </w:r>
      <w:r w:rsidR="00625AFB" w:rsidRPr="0016777E">
        <w:rPr>
          <w:rFonts w:ascii="Times New Roman" w:hAnsi="Times New Roman" w:cs="Times New Roman"/>
          <w:b/>
          <w:sz w:val="32"/>
          <w:szCs w:val="32"/>
        </w:rPr>
        <w:t>10</w:t>
      </w:r>
      <w:r w:rsidR="00812E64" w:rsidRPr="0016777E">
        <w:rPr>
          <w:rFonts w:ascii="Times New Roman" w:hAnsi="Times New Roman" w:cs="Times New Roman"/>
          <w:b/>
          <w:sz w:val="32"/>
          <w:szCs w:val="32"/>
        </w:rPr>
        <w:t>家）</w:t>
      </w:r>
      <w:r w:rsidRPr="0016777E">
        <w:rPr>
          <w:rFonts w:ascii="Times New Roman" w:hAnsi="Times New Roman" w:cs="Times New Roman"/>
          <w:b/>
          <w:sz w:val="32"/>
          <w:szCs w:val="32"/>
        </w:rPr>
        <w:t>，</w:t>
      </w:r>
      <w:r w:rsidRPr="0016777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C26EF8" w:rsidRPr="0016777E">
        <w:rPr>
          <w:rFonts w:ascii="Times New Roman" w:hAnsi="Times New Roman" w:cs="Times New Roman"/>
          <w:b/>
          <w:sz w:val="32"/>
          <w:szCs w:val="32"/>
        </w:rPr>
        <w:t>他们是：（排名</w:t>
      </w:r>
      <w:r w:rsidRPr="0016777E">
        <w:rPr>
          <w:rFonts w:ascii="Times New Roman" w:hAnsi="Times New Roman" w:cs="Times New Roman"/>
          <w:b/>
          <w:sz w:val="32"/>
          <w:szCs w:val="32"/>
        </w:rPr>
        <w:t>不分先后）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5400"/>
      </w:tblGrid>
      <w:tr w:rsidR="005E03D0" w:rsidRPr="0016777E" w14:paraId="2D196ACF" w14:textId="77777777" w:rsidTr="00891CF5">
        <w:trPr>
          <w:jc w:val="center"/>
        </w:trPr>
        <w:tc>
          <w:tcPr>
            <w:tcW w:w="2875" w:type="dxa"/>
          </w:tcPr>
          <w:p w14:paraId="09326294" w14:textId="77777777" w:rsidR="0086347C" w:rsidRPr="0016777E" w:rsidRDefault="005E03D0" w:rsidP="005E03D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hAnsi="Times New Roman" w:cs="Times New Roman"/>
                <w:sz w:val="32"/>
                <w:szCs w:val="32"/>
              </w:rPr>
              <w:t>编号</w:t>
            </w:r>
          </w:p>
        </w:tc>
        <w:tc>
          <w:tcPr>
            <w:tcW w:w="5400" w:type="dxa"/>
          </w:tcPr>
          <w:p w14:paraId="6CFC7B77" w14:textId="77777777" w:rsidR="0086347C" w:rsidRPr="0016777E" w:rsidRDefault="005E03D0" w:rsidP="005E03D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hAnsi="Times New Roman" w:cs="Times New Roman"/>
                <w:sz w:val="32"/>
                <w:szCs w:val="32"/>
              </w:rPr>
              <w:t>单位</w:t>
            </w:r>
          </w:p>
        </w:tc>
      </w:tr>
      <w:tr w:rsidR="005E03D0" w:rsidRPr="0016777E" w14:paraId="08F3CE51" w14:textId="77777777" w:rsidTr="00891CF5">
        <w:trPr>
          <w:jc w:val="center"/>
        </w:trPr>
        <w:tc>
          <w:tcPr>
            <w:tcW w:w="2875" w:type="dxa"/>
          </w:tcPr>
          <w:p w14:paraId="4323544D" w14:textId="418AECFD" w:rsidR="0086347C" w:rsidRPr="0016777E" w:rsidRDefault="00625AFB" w:rsidP="004B5DD4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400" w:type="dxa"/>
          </w:tcPr>
          <w:p w14:paraId="3D65E44A" w14:textId="06B5D72A" w:rsidR="0086347C" w:rsidRPr="0016777E" w:rsidRDefault="000E111C" w:rsidP="00A3225F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常州市金坛区农业农村局</w:t>
            </w:r>
          </w:p>
        </w:tc>
      </w:tr>
      <w:tr w:rsidR="005E03D0" w:rsidRPr="0016777E" w14:paraId="6B43B52A" w14:textId="77777777" w:rsidTr="00891CF5">
        <w:trPr>
          <w:jc w:val="center"/>
        </w:trPr>
        <w:tc>
          <w:tcPr>
            <w:tcW w:w="2875" w:type="dxa"/>
          </w:tcPr>
          <w:p w14:paraId="0C3EAE54" w14:textId="09B28E70" w:rsidR="0086347C" w:rsidRPr="0016777E" w:rsidRDefault="00625AFB" w:rsidP="004B5DD4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400" w:type="dxa"/>
          </w:tcPr>
          <w:p w14:paraId="5BB28922" w14:textId="52AFFB70" w:rsidR="0086347C" w:rsidRPr="0016777E" w:rsidRDefault="000E111C" w:rsidP="00A3225F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上海市青浦区水产技术推广站</w:t>
            </w:r>
          </w:p>
        </w:tc>
      </w:tr>
      <w:tr w:rsidR="005E03D0" w:rsidRPr="0016777E" w14:paraId="45F781F4" w14:textId="77777777" w:rsidTr="00891CF5">
        <w:trPr>
          <w:jc w:val="center"/>
        </w:trPr>
        <w:tc>
          <w:tcPr>
            <w:tcW w:w="2875" w:type="dxa"/>
          </w:tcPr>
          <w:p w14:paraId="1F8A07F7" w14:textId="220F2113" w:rsidR="0086347C" w:rsidRPr="0016777E" w:rsidRDefault="00625AFB" w:rsidP="004B5DD4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400" w:type="dxa"/>
          </w:tcPr>
          <w:p w14:paraId="0D606460" w14:textId="4E2B718A" w:rsidR="0086347C" w:rsidRPr="0016777E" w:rsidRDefault="000E111C" w:rsidP="00A3225F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进贤县水产行业协会</w:t>
            </w:r>
          </w:p>
        </w:tc>
      </w:tr>
      <w:tr w:rsidR="005E03D0" w:rsidRPr="0016777E" w14:paraId="6E2D4F3A" w14:textId="77777777" w:rsidTr="00891CF5">
        <w:trPr>
          <w:jc w:val="center"/>
        </w:trPr>
        <w:tc>
          <w:tcPr>
            <w:tcW w:w="2875" w:type="dxa"/>
          </w:tcPr>
          <w:p w14:paraId="434147A1" w14:textId="3974AD32" w:rsidR="0086347C" w:rsidRPr="0016777E" w:rsidRDefault="00625AFB" w:rsidP="004B5DD4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400" w:type="dxa"/>
          </w:tcPr>
          <w:p w14:paraId="3A65CB19" w14:textId="1C4B2A6C" w:rsidR="0086347C" w:rsidRPr="0016777E" w:rsidRDefault="000E111C" w:rsidP="00A3225F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上海市河蟹行业协会</w:t>
            </w:r>
          </w:p>
        </w:tc>
      </w:tr>
      <w:tr w:rsidR="0009581F" w:rsidRPr="0016777E" w14:paraId="72B5BB6D" w14:textId="77777777" w:rsidTr="00891CF5">
        <w:trPr>
          <w:jc w:val="center"/>
        </w:trPr>
        <w:tc>
          <w:tcPr>
            <w:tcW w:w="2875" w:type="dxa"/>
          </w:tcPr>
          <w:p w14:paraId="5B455968" w14:textId="4C252218" w:rsidR="0009581F" w:rsidRPr="0016777E" w:rsidRDefault="00625AFB" w:rsidP="004B5DD4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400" w:type="dxa"/>
          </w:tcPr>
          <w:p w14:paraId="0E83D602" w14:textId="61242FE0" w:rsidR="0009581F" w:rsidRPr="0016777E" w:rsidRDefault="000E111C" w:rsidP="00A3225F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宜兴市水产畜牧站</w:t>
            </w:r>
          </w:p>
        </w:tc>
      </w:tr>
      <w:tr w:rsidR="00EE6405" w:rsidRPr="0016777E" w14:paraId="4B29DAFC" w14:textId="77777777" w:rsidTr="00891CF5">
        <w:trPr>
          <w:jc w:val="center"/>
        </w:trPr>
        <w:tc>
          <w:tcPr>
            <w:tcW w:w="2875" w:type="dxa"/>
          </w:tcPr>
          <w:p w14:paraId="40E44759" w14:textId="4799BEC5" w:rsidR="00EE6405" w:rsidRPr="0016777E" w:rsidRDefault="00625AFB" w:rsidP="004B5DD4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400" w:type="dxa"/>
          </w:tcPr>
          <w:p w14:paraId="1091F9D3" w14:textId="1B3E6C44" w:rsidR="00EE6405" w:rsidRPr="0016777E" w:rsidRDefault="000E111C" w:rsidP="00A3225F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宝应县农业农村局</w:t>
            </w:r>
          </w:p>
        </w:tc>
      </w:tr>
      <w:tr w:rsidR="000B6B72" w:rsidRPr="0016777E" w14:paraId="15B83EC8" w14:textId="77777777" w:rsidTr="00891CF5">
        <w:trPr>
          <w:jc w:val="center"/>
        </w:trPr>
        <w:tc>
          <w:tcPr>
            <w:tcW w:w="2875" w:type="dxa"/>
          </w:tcPr>
          <w:p w14:paraId="43A416F9" w14:textId="7038736A" w:rsidR="000B6B72" w:rsidRPr="0016777E" w:rsidRDefault="00625AFB" w:rsidP="000B6B72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7</w:t>
            </w:r>
          </w:p>
        </w:tc>
        <w:tc>
          <w:tcPr>
            <w:tcW w:w="5400" w:type="dxa"/>
          </w:tcPr>
          <w:p w14:paraId="091214E5" w14:textId="78CA453B" w:rsidR="000B6B72" w:rsidRPr="0016777E" w:rsidRDefault="000E111C" w:rsidP="000B6B72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五河县农业农村局</w:t>
            </w:r>
          </w:p>
        </w:tc>
      </w:tr>
      <w:tr w:rsidR="00625AFB" w:rsidRPr="0016777E" w14:paraId="18B03458" w14:textId="77777777" w:rsidTr="00891CF5">
        <w:trPr>
          <w:jc w:val="center"/>
        </w:trPr>
        <w:tc>
          <w:tcPr>
            <w:tcW w:w="2875" w:type="dxa"/>
          </w:tcPr>
          <w:p w14:paraId="0BF36B10" w14:textId="40B0A045" w:rsidR="00625AFB" w:rsidRPr="0016777E" w:rsidRDefault="00625AFB" w:rsidP="000B6B72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8</w:t>
            </w:r>
          </w:p>
        </w:tc>
        <w:tc>
          <w:tcPr>
            <w:tcW w:w="5400" w:type="dxa"/>
          </w:tcPr>
          <w:p w14:paraId="145EECD4" w14:textId="723A4C38" w:rsidR="00625AFB" w:rsidRPr="0016777E" w:rsidRDefault="00625AFB" w:rsidP="000B6B72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常州市武进区农业农村局</w:t>
            </w:r>
          </w:p>
        </w:tc>
      </w:tr>
      <w:tr w:rsidR="00625AFB" w:rsidRPr="0016777E" w14:paraId="718D8386" w14:textId="77777777" w:rsidTr="00891CF5">
        <w:trPr>
          <w:jc w:val="center"/>
        </w:trPr>
        <w:tc>
          <w:tcPr>
            <w:tcW w:w="2875" w:type="dxa"/>
          </w:tcPr>
          <w:p w14:paraId="55EFAC7F" w14:textId="1A01F008" w:rsidR="00625AFB" w:rsidRPr="0016777E" w:rsidRDefault="00625AFB" w:rsidP="000B6B72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9</w:t>
            </w:r>
          </w:p>
        </w:tc>
        <w:tc>
          <w:tcPr>
            <w:tcW w:w="5400" w:type="dxa"/>
          </w:tcPr>
          <w:p w14:paraId="66B96611" w14:textId="6DD831F8" w:rsidR="00625AFB" w:rsidRPr="0016777E" w:rsidRDefault="00625AFB" w:rsidP="000B6B72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吉水县农业农村局</w:t>
            </w:r>
          </w:p>
        </w:tc>
      </w:tr>
      <w:tr w:rsidR="00625AFB" w:rsidRPr="0016777E" w14:paraId="4B37B68B" w14:textId="77777777" w:rsidTr="00891CF5">
        <w:trPr>
          <w:jc w:val="center"/>
        </w:trPr>
        <w:tc>
          <w:tcPr>
            <w:tcW w:w="2875" w:type="dxa"/>
          </w:tcPr>
          <w:p w14:paraId="0A975986" w14:textId="31D5DB1E" w:rsidR="00625AFB" w:rsidRPr="0016777E" w:rsidRDefault="00625AFB" w:rsidP="000B6B72">
            <w:pPr>
              <w:jc w:val="center"/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10</w:t>
            </w:r>
          </w:p>
        </w:tc>
        <w:tc>
          <w:tcPr>
            <w:tcW w:w="5400" w:type="dxa"/>
          </w:tcPr>
          <w:p w14:paraId="6B52313C" w14:textId="4D52DB9F" w:rsidR="00625AFB" w:rsidRPr="0016777E" w:rsidRDefault="00625AFB" w:rsidP="000B6B72">
            <w:pPr>
              <w:rPr>
                <w:rFonts w:ascii="Times New Roman" w:eastAsia="宋体" w:hAnsi="Times New Roman" w:cs="Times New Roman"/>
                <w:sz w:val="32"/>
                <w:szCs w:val="32"/>
              </w:rPr>
            </w:pPr>
            <w:r w:rsidRPr="0016777E">
              <w:rPr>
                <w:rFonts w:ascii="Times New Roman" w:eastAsia="宋体" w:hAnsi="Times New Roman" w:cs="Times New Roman"/>
                <w:sz w:val="32"/>
                <w:szCs w:val="32"/>
              </w:rPr>
              <w:t>兴化市农业农村局</w:t>
            </w:r>
          </w:p>
        </w:tc>
      </w:tr>
    </w:tbl>
    <w:p w14:paraId="1D523367" w14:textId="77777777" w:rsidR="004D6292" w:rsidRPr="0016777E" w:rsidRDefault="004D6292" w:rsidP="00243B92">
      <w:pPr>
        <w:rPr>
          <w:rFonts w:ascii="Times New Roman" w:hAnsi="Times New Roman" w:cs="Times New Roman"/>
          <w:b/>
        </w:rPr>
      </w:pPr>
    </w:p>
    <w:sectPr w:rsidR="004D6292" w:rsidRPr="0016777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D4F13" w14:textId="77777777" w:rsidR="00CB2146" w:rsidRDefault="00CB2146" w:rsidP="000B2D88">
      <w:pPr>
        <w:spacing w:after="0" w:line="240" w:lineRule="auto"/>
      </w:pPr>
      <w:r>
        <w:separator/>
      </w:r>
    </w:p>
  </w:endnote>
  <w:endnote w:type="continuationSeparator" w:id="0">
    <w:p w14:paraId="08ED2B4A" w14:textId="77777777" w:rsidR="00CB2146" w:rsidRDefault="00CB2146" w:rsidP="000B2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76800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9183C3" w14:textId="29E42072" w:rsidR="00243B92" w:rsidRDefault="00243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212BB1" w14:textId="77777777" w:rsidR="00243B92" w:rsidRDefault="00243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AC2DB" w14:textId="77777777" w:rsidR="00CB2146" w:rsidRDefault="00CB2146" w:rsidP="000B2D88">
      <w:pPr>
        <w:spacing w:after="0" w:line="240" w:lineRule="auto"/>
      </w:pPr>
      <w:r>
        <w:separator/>
      </w:r>
    </w:p>
  </w:footnote>
  <w:footnote w:type="continuationSeparator" w:id="0">
    <w:p w14:paraId="35341ABB" w14:textId="77777777" w:rsidR="00CB2146" w:rsidRDefault="00CB2146" w:rsidP="000B2D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F6EFD"/>
    <w:multiLevelType w:val="hybridMultilevel"/>
    <w:tmpl w:val="3432E980"/>
    <w:lvl w:ilvl="0" w:tplc="786EACE4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176E0"/>
    <w:multiLevelType w:val="hybridMultilevel"/>
    <w:tmpl w:val="2348C242"/>
    <w:lvl w:ilvl="0" w:tplc="C9184868">
      <w:start w:val="1"/>
      <w:numFmt w:val="japaneseCounting"/>
      <w:lvlText w:val="%1．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10FA2"/>
    <w:multiLevelType w:val="hybridMultilevel"/>
    <w:tmpl w:val="2348C242"/>
    <w:lvl w:ilvl="0" w:tplc="C9184868">
      <w:start w:val="1"/>
      <w:numFmt w:val="japaneseCounting"/>
      <w:lvlText w:val="%1．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D4D14"/>
    <w:multiLevelType w:val="hybridMultilevel"/>
    <w:tmpl w:val="2348C242"/>
    <w:lvl w:ilvl="0" w:tplc="C9184868">
      <w:start w:val="1"/>
      <w:numFmt w:val="japaneseCounting"/>
      <w:lvlText w:val="%1．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DSwsDQ0NjOwNLdQ0lEKTi0uzszPAymwqAUAV4quzSwAAAA="/>
  </w:docVars>
  <w:rsids>
    <w:rsidRoot w:val="004379A6"/>
    <w:rsid w:val="00005ABD"/>
    <w:rsid w:val="00060100"/>
    <w:rsid w:val="0007176D"/>
    <w:rsid w:val="0009581F"/>
    <w:rsid w:val="000B2D88"/>
    <w:rsid w:val="000B6B72"/>
    <w:rsid w:val="000C7173"/>
    <w:rsid w:val="000D4FEE"/>
    <w:rsid w:val="000E111C"/>
    <w:rsid w:val="000F6EEE"/>
    <w:rsid w:val="0016777E"/>
    <w:rsid w:val="00174697"/>
    <w:rsid w:val="001C5F79"/>
    <w:rsid w:val="001D7DA5"/>
    <w:rsid w:val="001E6D10"/>
    <w:rsid w:val="002048DA"/>
    <w:rsid w:val="00242E3E"/>
    <w:rsid w:val="00243B92"/>
    <w:rsid w:val="00247013"/>
    <w:rsid w:val="002602DC"/>
    <w:rsid w:val="002A649C"/>
    <w:rsid w:val="002B4984"/>
    <w:rsid w:val="002E5B4E"/>
    <w:rsid w:val="002E68B1"/>
    <w:rsid w:val="002F1C11"/>
    <w:rsid w:val="003008FA"/>
    <w:rsid w:val="0034548F"/>
    <w:rsid w:val="00383CBD"/>
    <w:rsid w:val="003B3B50"/>
    <w:rsid w:val="003B7D4B"/>
    <w:rsid w:val="003E2461"/>
    <w:rsid w:val="003F0D26"/>
    <w:rsid w:val="00415859"/>
    <w:rsid w:val="0042409D"/>
    <w:rsid w:val="004379A6"/>
    <w:rsid w:val="00442755"/>
    <w:rsid w:val="0047722A"/>
    <w:rsid w:val="004B15CE"/>
    <w:rsid w:val="004B5DD4"/>
    <w:rsid w:val="004B7288"/>
    <w:rsid w:val="004B7688"/>
    <w:rsid w:val="004D6292"/>
    <w:rsid w:val="004F1FD3"/>
    <w:rsid w:val="00505986"/>
    <w:rsid w:val="00521650"/>
    <w:rsid w:val="005512F6"/>
    <w:rsid w:val="00565562"/>
    <w:rsid w:val="0058734F"/>
    <w:rsid w:val="005C24DB"/>
    <w:rsid w:val="005E03D0"/>
    <w:rsid w:val="006143B6"/>
    <w:rsid w:val="00625AFB"/>
    <w:rsid w:val="00666233"/>
    <w:rsid w:val="00681081"/>
    <w:rsid w:val="006C5E86"/>
    <w:rsid w:val="006D4B3C"/>
    <w:rsid w:val="006F63CA"/>
    <w:rsid w:val="007132DF"/>
    <w:rsid w:val="00713C8A"/>
    <w:rsid w:val="00717597"/>
    <w:rsid w:val="00722A4F"/>
    <w:rsid w:val="00742684"/>
    <w:rsid w:val="00753DE9"/>
    <w:rsid w:val="00755252"/>
    <w:rsid w:val="007554AD"/>
    <w:rsid w:val="00780AA1"/>
    <w:rsid w:val="007912EA"/>
    <w:rsid w:val="00812E64"/>
    <w:rsid w:val="0083716F"/>
    <w:rsid w:val="00843124"/>
    <w:rsid w:val="0086347C"/>
    <w:rsid w:val="00864A1C"/>
    <w:rsid w:val="0087362D"/>
    <w:rsid w:val="00891CF5"/>
    <w:rsid w:val="008A573E"/>
    <w:rsid w:val="008F0B4D"/>
    <w:rsid w:val="00916C80"/>
    <w:rsid w:val="00917F0A"/>
    <w:rsid w:val="00945F8A"/>
    <w:rsid w:val="00994ACD"/>
    <w:rsid w:val="009A2FDB"/>
    <w:rsid w:val="009A4451"/>
    <w:rsid w:val="009F69A7"/>
    <w:rsid w:val="00A1328D"/>
    <w:rsid w:val="00A3225F"/>
    <w:rsid w:val="00A3257B"/>
    <w:rsid w:val="00A4066E"/>
    <w:rsid w:val="00A53A0E"/>
    <w:rsid w:val="00A55EF4"/>
    <w:rsid w:val="00A80CE0"/>
    <w:rsid w:val="00AB6445"/>
    <w:rsid w:val="00AC2D87"/>
    <w:rsid w:val="00B45C37"/>
    <w:rsid w:val="00B47B0C"/>
    <w:rsid w:val="00B9036F"/>
    <w:rsid w:val="00C0104A"/>
    <w:rsid w:val="00C04B3E"/>
    <w:rsid w:val="00C13F38"/>
    <w:rsid w:val="00C26EF8"/>
    <w:rsid w:val="00C34690"/>
    <w:rsid w:val="00C3707F"/>
    <w:rsid w:val="00C47963"/>
    <w:rsid w:val="00C47BA5"/>
    <w:rsid w:val="00C70BAF"/>
    <w:rsid w:val="00C7445D"/>
    <w:rsid w:val="00CA33E2"/>
    <w:rsid w:val="00CB2146"/>
    <w:rsid w:val="00CD2E0E"/>
    <w:rsid w:val="00CD2F9A"/>
    <w:rsid w:val="00D22F13"/>
    <w:rsid w:val="00D5534A"/>
    <w:rsid w:val="00D63A51"/>
    <w:rsid w:val="00DA3AA3"/>
    <w:rsid w:val="00DB6649"/>
    <w:rsid w:val="00DC61CB"/>
    <w:rsid w:val="00E322EE"/>
    <w:rsid w:val="00E45895"/>
    <w:rsid w:val="00EA39CC"/>
    <w:rsid w:val="00ED66E9"/>
    <w:rsid w:val="00EE1119"/>
    <w:rsid w:val="00EE6405"/>
    <w:rsid w:val="00F872AA"/>
    <w:rsid w:val="00FC03B4"/>
    <w:rsid w:val="00FC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7FB439"/>
  <w15:chartTrackingRefBased/>
  <w15:docId w15:val="{9BAA0E04-2C15-4600-8904-237CAD6C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986"/>
    <w:pPr>
      <w:ind w:left="720"/>
      <w:contextualSpacing/>
    </w:pPr>
  </w:style>
  <w:style w:type="table" w:styleId="TableGrid">
    <w:name w:val="Table Grid"/>
    <w:basedOn w:val="TableNormal"/>
    <w:uiPriority w:val="39"/>
    <w:rsid w:val="008431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2D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D88"/>
  </w:style>
  <w:style w:type="paragraph" w:styleId="Footer">
    <w:name w:val="footer"/>
    <w:basedOn w:val="Normal"/>
    <w:link w:val="FooterChar"/>
    <w:uiPriority w:val="99"/>
    <w:unhideWhenUsed/>
    <w:rsid w:val="000B2D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D88"/>
  </w:style>
  <w:style w:type="paragraph" w:styleId="BalloonText">
    <w:name w:val="Balloon Text"/>
    <w:basedOn w:val="Normal"/>
    <w:link w:val="BalloonTextChar"/>
    <w:uiPriority w:val="99"/>
    <w:semiHidden/>
    <w:unhideWhenUsed/>
    <w:rsid w:val="004D62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2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</TotalTime>
  <Pages>6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Wang</dc:creator>
  <cp:keywords/>
  <dc:description/>
  <cp:lastModifiedBy>Jun Wang</cp:lastModifiedBy>
  <cp:revision>94</cp:revision>
  <cp:lastPrinted>2020-10-27T08:47:00Z</cp:lastPrinted>
  <dcterms:created xsi:type="dcterms:W3CDTF">2017-11-12T04:25:00Z</dcterms:created>
  <dcterms:modified xsi:type="dcterms:W3CDTF">2020-10-27T08:47:00Z</dcterms:modified>
</cp:coreProperties>
</file>